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F14BBC"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F14BBC"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F14BBC"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DE90FF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40F74" w:rsidRPr="00540F7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AA2B27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540F74" w:rsidRPr="00540F7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7BDD8DE"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540F7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E39459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40F74" w:rsidRPr="00540F74">
            <w:rPr>
              <w:color w:val="000000"/>
              <w:sz w:val="24"/>
              <w:szCs w:val="24"/>
            </w:rPr>
            <w:t>(Barchielli et al., 2022)</w:t>
          </w:r>
        </w:sdtContent>
      </w:sdt>
      <w:r w:rsidRPr="00400470">
        <w:rPr>
          <w:sz w:val="24"/>
          <w:szCs w:val="24"/>
        </w:rPr>
        <w:t>.</w:t>
      </w:r>
    </w:p>
    <w:p w14:paraId="6B514152" w14:textId="21C78E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540F74" w:rsidRPr="00540F7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40F74" w:rsidRPr="00540F7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540F74" w:rsidRPr="00540F74">
            <w:rPr>
              <w:color w:val="000000"/>
              <w:sz w:val="24"/>
              <w:szCs w:val="24"/>
            </w:rPr>
            <w:t>(Wulansari et al., 2020)</w:t>
          </w:r>
        </w:sdtContent>
      </w:sdt>
      <w:r w:rsidRPr="00400470">
        <w:rPr>
          <w:sz w:val="24"/>
          <w:szCs w:val="24"/>
        </w:rPr>
        <w:t>.</w:t>
      </w:r>
    </w:p>
    <w:p w14:paraId="2743C9EC" w14:textId="395C3545"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540F74" w:rsidRPr="00540F7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A20AEE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40F74" w:rsidRPr="00540F7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540F74">
            <w:rPr>
              <w:rFonts w:eastAsia="Times New Roman"/>
            </w:rPr>
            <w:t>(</w:t>
          </w:r>
          <w:r w:rsidR="00540F74">
            <w:rPr>
              <w:rFonts w:eastAsia="Times New Roman"/>
              <w:i/>
              <w:iCs/>
            </w:rPr>
            <w:t>Saúde Mental é o Tema Da Campanha de Natal Da Vodafone - Vodafone Portugal</w:t>
          </w:r>
          <w:r w:rsidR="00540F7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BCB2829"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540F74">
            <w:rPr>
              <w:rFonts w:eastAsia="Times New Roman"/>
            </w:rPr>
            <w:t>(</w:t>
          </w:r>
          <w:r w:rsidR="00540F74">
            <w:rPr>
              <w:rFonts w:eastAsia="Times New Roman"/>
              <w:i/>
              <w:iCs/>
            </w:rPr>
            <w:t>Partilha o Que Estás a Sentir | Natal 2022 | Vodafone Portugal - YouTube</w:t>
          </w:r>
          <w:r w:rsidR="00540F7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6AB380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540F74">
            <w:rPr>
              <w:rFonts w:eastAsia="Times New Roman"/>
            </w:rPr>
            <w:t>(</w:t>
          </w:r>
          <w:r w:rsidR="00540F74">
            <w:rPr>
              <w:rFonts w:eastAsia="Times New Roman"/>
              <w:i/>
              <w:iCs/>
            </w:rPr>
            <w:t>Partilha o Que Estás a Sentir | Natal 2022 | Vodafone Portugal - YouTube</w:t>
          </w:r>
          <w:r w:rsidR="00540F74">
            <w:rPr>
              <w:rFonts w:eastAsia="Times New Roman"/>
            </w:rPr>
            <w:t>, 2022)</w:t>
          </w:r>
        </w:sdtContent>
      </w:sdt>
      <w:bookmarkEnd w:id="18"/>
      <w:bookmarkEnd w:id="19"/>
      <w:bookmarkEnd w:id="20"/>
      <w:r w:rsidR="00D86C3D">
        <w:rPr>
          <w:color w:val="000000"/>
          <w:sz w:val="24"/>
          <w:szCs w:val="24"/>
        </w:rPr>
        <w:t>.</w:t>
      </w:r>
    </w:p>
    <w:p w14:paraId="03C489C4" w14:textId="35AAFEC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540F74" w:rsidRPr="00540F7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FC96895"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540F74">
            <w:rPr>
              <w:rFonts w:eastAsia="Times New Roman"/>
            </w:rPr>
            <w:t>(</w:t>
          </w:r>
          <w:r w:rsidR="00540F74">
            <w:rPr>
              <w:rFonts w:eastAsia="Times New Roman"/>
              <w:i/>
              <w:iCs/>
            </w:rPr>
            <w:t>Uma Conversa Sobre Saúde Mental | Natal 2022 | Vodafone Portugal - YouTube</w:t>
          </w:r>
          <w:r w:rsidR="00540F7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57A38D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540F74" w:rsidRPr="00540F7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540F74" w:rsidRPr="00540F7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540F74" w:rsidRPr="00540F74">
            <w:rPr>
              <w:color w:val="000000"/>
              <w:sz w:val="24"/>
              <w:szCs w:val="24"/>
            </w:rPr>
            <w:t>(DGS, 2022)</w:t>
          </w:r>
        </w:sdtContent>
      </w:sdt>
      <w:r w:rsidR="00C00576">
        <w:rPr>
          <w:sz w:val="24"/>
          <w:szCs w:val="24"/>
        </w:rPr>
        <w:t>.</w:t>
      </w:r>
    </w:p>
    <w:p w14:paraId="39D21293" w14:textId="0B64CA1B"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540F74" w:rsidRPr="00540F7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410D5E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540F74" w:rsidRPr="00540F7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540F74" w:rsidRPr="00540F74">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540F74" w:rsidRPr="00540F74">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540F74" w:rsidRPr="00540F74">
            <w:rPr>
              <w:color w:val="000000"/>
              <w:sz w:val="24"/>
              <w:szCs w:val="24"/>
            </w:rPr>
            <w:t>(Chen et al., 2022)</w:t>
          </w:r>
        </w:sdtContent>
      </w:sdt>
      <w:r w:rsidRPr="00400470">
        <w:rPr>
          <w:sz w:val="24"/>
          <w:szCs w:val="24"/>
        </w:rPr>
        <w:t>.</w:t>
      </w:r>
    </w:p>
    <w:p w14:paraId="29125AF1" w14:textId="475A47F1"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540F74" w:rsidRPr="00540F7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8B303C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40F74" w:rsidRPr="00540F7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E6615BB"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540F7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17DBA70" w:rsidR="00F415E3" w:rsidRPr="00283A2D" w:rsidRDefault="00540F74" w:rsidP="00194E7C">
                <w:pPr>
                  <w:jc w:val="center"/>
                  <w:rPr>
                    <w:color w:val="FFFFFF" w:themeColor="background1"/>
                    <w:sz w:val="18"/>
                    <w:szCs w:val="18"/>
                    <w:lang w:val="en-US"/>
                  </w:rPr>
                </w:pPr>
                <w:r w:rsidRPr="00540F7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A01AD43" w:rsidR="00F415E3" w:rsidRPr="00283A2D" w:rsidRDefault="00540F74" w:rsidP="00194E7C">
                <w:pPr>
                  <w:jc w:val="center"/>
                  <w:rPr>
                    <w:color w:val="FFFFFF" w:themeColor="background1"/>
                    <w:sz w:val="18"/>
                    <w:szCs w:val="18"/>
                    <w:lang w:val="en-US"/>
                  </w:rPr>
                </w:pPr>
                <w:r w:rsidRPr="00540F7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EAA22AE" w:rsidR="00F415E3" w:rsidRPr="00EE4602" w:rsidRDefault="00540F74" w:rsidP="00194E7C">
                <w:pPr>
                  <w:jc w:val="center"/>
                  <w:rPr>
                    <w:color w:val="FFFFFF" w:themeColor="background1"/>
                    <w:sz w:val="18"/>
                    <w:szCs w:val="18"/>
                    <w:lang w:val="en-US"/>
                  </w:rPr>
                </w:pPr>
                <w:r w:rsidRPr="00540F7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B529F6D" w:rsidR="00F415E3" w:rsidRPr="00DC5317" w:rsidRDefault="00540F74" w:rsidP="00194E7C">
                <w:pPr>
                  <w:jc w:val="center"/>
                  <w:rPr>
                    <w:color w:val="FFFFFF" w:themeColor="background1"/>
                    <w:sz w:val="18"/>
                    <w:szCs w:val="18"/>
                  </w:rPr>
                </w:pPr>
                <w:r w:rsidRPr="00540F7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4FCB9B1" w:rsidR="00F415E3" w:rsidRPr="00283A2D" w:rsidRDefault="00540F74" w:rsidP="00194E7C">
                <w:pPr>
                  <w:jc w:val="center"/>
                  <w:rPr>
                    <w:color w:val="FFFFFF" w:themeColor="background1"/>
                    <w:sz w:val="18"/>
                    <w:szCs w:val="18"/>
                    <w:lang w:val="en-US"/>
                  </w:rPr>
                </w:pPr>
                <w:r w:rsidRPr="00540F7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0DB1871A" w:rsidR="00F415E3" w:rsidRPr="00283A2D" w:rsidRDefault="00540F74" w:rsidP="00194E7C">
                <w:pPr>
                  <w:jc w:val="center"/>
                  <w:rPr>
                    <w:color w:val="FFFFFF" w:themeColor="background1"/>
                    <w:sz w:val="18"/>
                    <w:szCs w:val="18"/>
                    <w:lang w:val="en-US"/>
                  </w:rPr>
                </w:pPr>
                <w:r w:rsidRPr="00540F7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CDC34C3" w:rsidR="00F415E3" w:rsidRPr="00283A2D" w:rsidRDefault="00540F74" w:rsidP="00194E7C">
                <w:pPr>
                  <w:jc w:val="center"/>
                  <w:rPr>
                    <w:color w:val="FFFFFF" w:themeColor="background1"/>
                    <w:sz w:val="18"/>
                    <w:szCs w:val="18"/>
                    <w:lang w:val="en-US"/>
                  </w:rPr>
                </w:pPr>
                <w:r w:rsidRPr="00540F7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0A95709" w:rsidR="00F415E3" w:rsidRPr="00283A2D" w:rsidRDefault="00540F7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7C001D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540F7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F174ACF"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540F7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9E0C60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540F7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73F16B3">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F60014C"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540F7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E6B79C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540F7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65D8D6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540F7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00A519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540F7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0A66A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540F7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C8AFCB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540F7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469B0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540F7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E15E0B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540F7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6EFB663"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540F7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AE1328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540F7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F2CC5F8"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540F74" w:rsidRPr="00540F7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540F74" w:rsidRPr="00540F74">
            <w:rPr>
              <w:color w:val="000000"/>
              <w:kern w:val="2"/>
              <w:sz w:val="24"/>
              <w:szCs w:val="24"/>
            </w:rPr>
            <w:t>(Camingue et al., 2021)</w:t>
          </w:r>
        </w:sdtContent>
      </w:sdt>
      <w:r w:rsidRPr="00BB5963">
        <w:rPr>
          <w:kern w:val="2"/>
          <w:sz w:val="24"/>
          <w:szCs w:val="24"/>
        </w:rPr>
        <w:t>.</w:t>
      </w:r>
    </w:p>
    <w:p w14:paraId="1089D41E" w14:textId="4908C48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540F7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540F74" w:rsidRPr="00540F7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24F0820"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540F7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4D858DB"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540F74" w:rsidRPr="00540F7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63A5EBBB"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540F74" w:rsidRPr="00540F7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B686929"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540F74" w:rsidRPr="00540F7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CEAFC1B"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540F74" w:rsidRPr="00540F7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49235B3"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540F74" w:rsidRPr="00540F7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81AC19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540F7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242A071"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540F74" w:rsidRPr="00540F7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160F23BE"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540F74" w:rsidRPr="00540F7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5135D0D"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540F74" w:rsidRPr="00540F7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43E23F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540F74" w:rsidRPr="00540F7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CEF97ED"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540F74" w:rsidRPr="00540F7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65E35B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6AB580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187DF28"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540F74" w:rsidRPr="00540F7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3581F09">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7A0C5F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540F74" w:rsidRPr="00540F7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4A39EE9"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540F74" w:rsidRPr="00540F7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667ED0F"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540F74" w:rsidRPr="00540F7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DAF9B3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540F74" w:rsidRPr="00540F7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653D7D0"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540F74" w:rsidRPr="00540F7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540F74" w:rsidRPr="00540F7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51E454F"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540F74" w:rsidRPr="00540F7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61FE488"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540F74" w:rsidRPr="00540F7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B3095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540F74" w:rsidRPr="00540F7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DBEC7A2"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540F74" w:rsidRPr="00540F7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B5208A3"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VhY2VmYWItMmI4MS00OTliLWI3NTktNWQxMjIzMmY1NWI2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819718080"/>
          <w:placeholder>
            <w:docPart w:val="DefaultPlaceholder_-1854013440"/>
          </w:placeholder>
        </w:sdtPr>
        <w:sdtContent>
          <w:r w:rsidR="00540F74" w:rsidRPr="00540F74">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em que o protagonista começa a trama ocupando um lugar elevado que, lentamente vai decaindo, tornando-se a vida numa ruína e experienciando uma perda significativa e decadência</w:t>
      </w:r>
      <w:r w:rsidR="00540F74">
        <w:rPr>
          <w:color w:val="000000"/>
          <w:kern w:val="2"/>
          <w:sz w:val="24"/>
          <w:szCs w:val="24"/>
        </w:rPr>
        <w:t xml:space="preserve"> </w:t>
      </w:r>
      <w:sdt>
        <w:sdtPr>
          <w:rPr>
            <w:color w:val="000000"/>
            <w:kern w:val="2"/>
            <w:sz w:val="24"/>
            <w:szCs w:val="24"/>
          </w:rPr>
          <w:tag w:val="MENDELEY_CITATION_v3_eyJjaXRhdGlvbklEIjoiTUVOREVMRVlfQ0lUQVRJT05fODI4OTM1MjUtNzZiMy00Y2YzLWExYTktYTIzZmZhNzVhZGU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203215799"/>
          <w:placeholder>
            <w:docPart w:val="DefaultPlaceholder_-1854013440"/>
          </w:placeholder>
        </w:sdtPr>
        <w:sdtContent>
          <w:r w:rsidR="00540F74" w:rsidRPr="00540F74">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0F4F6A6"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540F74">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Y5MWU4YmItM2UwOS00YTYyLWE2ODktNzdmOWVjNGQwYmM0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806369637"/>
          <w:placeholder>
            <w:docPart w:val="DefaultPlaceholder_-1854013440"/>
          </w:placeholder>
        </w:sdtPr>
        <w:sdtContent>
          <w:r w:rsidR="00540F74" w:rsidRPr="00540F74">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1F023BF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540F74" w:rsidRPr="00540F74">
            <w:rPr>
              <w:color w:val="000000"/>
              <w:sz w:val="24"/>
              <w:szCs w:val="24"/>
            </w:rPr>
            <w:t>(Isbister, 2017)</w:t>
          </w:r>
        </w:sdtContent>
      </w:sdt>
      <w:r w:rsidRPr="001B0D8D">
        <w:rPr>
          <w:sz w:val="24"/>
          <w:szCs w:val="24"/>
        </w:rPr>
        <w:t>. Por isso, parece crucial elaborar-se uma secção relativa a este tópico.</w:t>
      </w:r>
    </w:p>
    <w:p w14:paraId="5F3822F1" w14:textId="06F4BAF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540F7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GM2YTVlMDAtYjU4MS00ODZkLTk1ODAtZWRkOTA0OWZlOTJ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991403080"/>
          <w:placeholder>
            <w:docPart w:val="DefaultPlaceholder_-1854013440"/>
          </w:placeholder>
        </w:sdtPr>
        <w:sdtContent>
          <w:r w:rsidR="00540F74" w:rsidRPr="00540F74">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540F74">
        <w:rPr>
          <w:color w:val="000000"/>
          <w:sz w:val="24"/>
          <w:szCs w:val="24"/>
        </w:rPr>
        <w:t xml:space="preserve"> </w:t>
      </w:r>
      <w:sdt>
        <w:sdtPr>
          <w:rPr>
            <w:color w:val="000000"/>
            <w:sz w:val="24"/>
            <w:szCs w:val="24"/>
          </w:rPr>
          <w:tag w:val="MENDELEY_CITATION_v3_eyJjaXRhdGlvbklEIjoiTUVOREVMRVlfQ0lUQVRJT05fOWE4NmU5ODQtMzhmYS00NjlhLTg4NGUtM2EzNWUzMThkNmEw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463265477"/>
          <w:placeholder>
            <w:docPart w:val="DefaultPlaceholder_-1854013440"/>
          </w:placeholder>
        </w:sdtPr>
        <w:sdtContent>
          <w:r w:rsidR="00540F74" w:rsidRPr="00540F74">
            <w:rPr>
              <w:color w:val="000000"/>
              <w:sz w:val="24"/>
              <w:szCs w:val="24"/>
            </w:rPr>
            <w:t>(Meadows, 2002)</w:t>
          </w:r>
        </w:sdtContent>
      </w:sdt>
      <w:r w:rsidRPr="00BB5963">
        <w:rPr>
          <w:rFonts w:cstheme="minorHAnsi"/>
          <w:kern w:val="2"/>
          <w:sz w:val="24"/>
          <w:szCs w:val="24"/>
        </w:rPr>
        <w:t>.</w:t>
      </w:r>
    </w:p>
    <w:p w14:paraId="07A15E48" w14:textId="5BFCEB2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540F7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zliZTU2ODQtZjJkNy00MzM4LWE2YmEtYTM4ZTQ3ZDkwMzQz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2039233352"/>
          <w:placeholder>
            <w:docPart w:val="DefaultPlaceholder_-1854013440"/>
          </w:placeholder>
        </w:sdtPr>
        <w:sdtContent>
          <w:r w:rsidR="00540F74" w:rsidRPr="00540F74">
            <w:rPr>
              <w:rFonts w:cstheme="minorHAnsi"/>
              <w:color w:val="000000"/>
              <w:kern w:val="2"/>
              <w:sz w:val="24"/>
              <w:szCs w:val="24"/>
            </w:rPr>
            <w:t>(Meadows, 2002)</w:t>
          </w:r>
        </w:sdtContent>
      </w:sdt>
      <w:r w:rsidRPr="00BB5963">
        <w:rPr>
          <w:rFonts w:cstheme="minorHAnsi"/>
          <w:kern w:val="2"/>
          <w:sz w:val="24"/>
          <w:szCs w:val="24"/>
        </w:rPr>
        <w:t>.</w:t>
      </w:r>
    </w:p>
    <w:p w14:paraId="54AAA4C1" w14:textId="355AE6A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540F7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913579796"/>
          <w:placeholder>
            <w:docPart w:val="DefaultPlaceholder_-1854013440"/>
          </w:placeholder>
        </w:sdtPr>
        <w:sdtContent>
          <w:r w:rsidR="00540F74" w:rsidRPr="00540F74">
            <w:rPr>
              <w:rFonts w:cstheme="minorHAnsi"/>
              <w:color w:val="000000"/>
              <w:kern w:val="2"/>
              <w:sz w:val="24"/>
              <w:szCs w:val="24"/>
            </w:rPr>
            <w:t>(Meadows, 2002; Sloan, 2015b)</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lastRenderedPageBreak/>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00285B0"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540F74">
        <w:rPr>
          <w:rFonts w:cstheme="minorHAnsi"/>
          <w:color w:val="000000"/>
          <w:kern w:val="2"/>
        </w:rPr>
        <w:t xml:space="preserve"> </w:t>
      </w:r>
      <w:sdt>
        <w:sdtPr>
          <w:rPr>
            <w:rFonts w:cstheme="minorHAnsi"/>
            <w:color w:val="000000"/>
            <w:kern w:val="2"/>
          </w:rPr>
          <w:tag w:val="MENDELEY_CITATION_v3_eyJjaXRhdGlvbklEIjoiTUVOREVMRVlfQ0lUQVRJT05fOGJhMjFiYWEtNmIwMS00YzczLTk5ODgtM2RiNmVkNjg2NmE2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34600339"/>
          <w:placeholder>
            <w:docPart w:val="DefaultPlaceholder_-1854013440"/>
          </w:placeholder>
        </w:sdtPr>
        <w:sdtContent>
          <w:r w:rsidR="00540F74" w:rsidRPr="00540F74">
            <w:rPr>
              <w:rFonts w:cstheme="minorHAnsi"/>
              <w:color w:val="000000"/>
              <w:kern w:val="2"/>
            </w:rPr>
            <w:t>(Sloan, 2015b)</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6F1403F"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540F74">
        <w:rPr>
          <w:rFonts w:cstheme="minorHAnsi"/>
          <w:color w:val="000000"/>
          <w:kern w:val="2"/>
        </w:rPr>
        <w:t xml:space="preserve"> </w:t>
      </w:r>
      <w:sdt>
        <w:sdtPr>
          <w:rPr>
            <w:rFonts w:cstheme="minorHAnsi"/>
            <w:color w:val="000000"/>
            <w:kern w:val="2"/>
          </w:rPr>
          <w:tag w:val="MENDELEY_CITATION_v3_eyJjaXRhdGlvbklEIjoiTUVOREVMRVlfQ0lUQVRJT05fMTE3Y2IzNjktMjY5Ny00ODI2LWFjZDUtNWYxNzk0N2NmMmI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54730745"/>
          <w:placeholder>
            <w:docPart w:val="DefaultPlaceholder_-1854013440"/>
          </w:placeholder>
        </w:sdtPr>
        <w:sdtContent>
          <w:r w:rsidR="00540F74" w:rsidRPr="00540F74">
            <w:rPr>
              <w:rFonts w:cstheme="minorHAnsi"/>
              <w:color w:val="000000"/>
              <w:kern w:val="2"/>
            </w:rPr>
            <w:t>(Sloan,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E571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540F74">
        <w:rPr>
          <w:rFonts w:cstheme="minorHAnsi"/>
          <w:sz w:val="24"/>
          <w:szCs w:val="24"/>
        </w:rPr>
        <w:t xml:space="preserve"> </w:t>
      </w:r>
      <w:sdt>
        <w:sdtPr>
          <w:rPr>
            <w:rFonts w:cstheme="minorHAnsi"/>
            <w:sz w:val="24"/>
            <w:szCs w:val="24"/>
          </w:rPr>
          <w:tag w:val="MENDELEY_CITATION_v3_eyJjaXRhdGlvbklEIjoiTUVOREVMRVlfQ0lUQVRJT05fMDNmZDE1N2YtOTBjNS00ZDZiLTk1ODEtMjQ2ODlhZWMxYmJj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6555908"/>
          <w:placeholder>
            <w:docPart w:val="DefaultPlaceholder_-1854013440"/>
          </w:placeholder>
        </w:sdtPr>
        <w:sdtContent>
          <w:r w:rsidR="00540F7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BFE64EE" w:rsidR="00E028C6" w:rsidRPr="00540F74"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540F74">
        <w:rPr>
          <w:rFonts w:cstheme="minorHAnsi"/>
          <w:color w:val="000000"/>
        </w:rPr>
        <w:t xml:space="preserve"> </w:t>
      </w:r>
      <w:sdt>
        <w:sdtPr>
          <w:rPr>
            <w:rFonts w:cstheme="minorHAnsi"/>
            <w:color w:val="000000"/>
          </w:rPr>
          <w:tag w:val="MENDELEY_CITATION_v3_eyJjaXRhdGlvbklEIjoiTUVOREVMRVlfQ0lUQVRJT05fZjhlMzY2ZGQtMWQ1Ni00ZDNjLWIzNWItMzIxNzRmN2VhNDMy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31786630"/>
          <w:placeholder>
            <w:docPart w:val="DefaultPlaceholder_-1854013440"/>
          </w:placeholder>
        </w:sdtPr>
        <w:sdtContent>
          <w:r w:rsidR="00540F74">
            <w:rPr>
              <w:rFonts w:eastAsia="Times New Roman"/>
            </w:rPr>
            <w:t>(Chandler &amp; Chandler, 2011)</w:t>
          </w:r>
        </w:sdtContent>
      </w:sdt>
      <w:r w:rsidRPr="00540F74">
        <w:rPr>
          <w:rFonts w:cstheme="minorHAnsi"/>
        </w:rPr>
        <w:t>.</w:t>
      </w:r>
      <w:bookmarkEnd w:id="85"/>
      <w:bookmarkEnd w:id="86"/>
      <w:bookmarkEnd w:id="87"/>
    </w:p>
    <w:p w14:paraId="79D6C483" w14:textId="721F5117" w:rsidR="00E028C6" w:rsidRPr="00540F74" w:rsidRDefault="00E028C6" w:rsidP="00E028C6">
      <w:pPr>
        <w:pStyle w:val="Caption"/>
        <w:jc w:val="both"/>
      </w:pPr>
    </w:p>
    <w:p w14:paraId="3F114BE3" w14:textId="65F07286" w:rsidR="00F415E3" w:rsidRPr="00540F74" w:rsidRDefault="00F415E3" w:rsidP="00F53E1D">
      <w:pPr>
        <w:jc w:val="both"/>
        <w:rPr>
          <w:rFonts w:cstheme="minorHAnsi"/>
          <w:sz w:val="24"/>
          <w:szCs w:val="24"/>
        </w:rPr>
      </w:pPr>
      <w:r w:rsidRPr="00540F74">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C50486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40F74" w:rsidRPr="00540F74">
            <w:rPr>
              <w:color w:val="000000"/>
              <w:sz w:val="24"/>
              <w:szCs w:val="24"/>
            </w:rPr>
            <w:t>(Riess, 2018a)</w:t>
          </w:r>
        </w:sdtContent>
      </w:sdt>
      <w:r w:rsidRPr="00400470">
        <w:rPr>
          <w:sz w:val="24"/>
          <w:szCs w:val="24"/>
        </w:rPr>
        <w:t xml:space="preserve">. </w:t>
      </w:r>
    </w:p>
    <w:p w14:paraId="55280D4D" w14:textId="29C6F22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40F74" w:rsidRPr="00540F7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85235F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540F74" w:rsidRPr="00540F74">
            <w:rPr>
              <w:color w:val="000000"/>
              <w:sz w:val="24"/>
              <w:szCs w:val="24"/>
            </w:rPr>
            <w:t>(Riess, 2018b)</w:t>
          </w:r>
        </w:sdtContent>
      </w:sdt>
      <w:r w:rsidRPr="00621BD6">
        <w:rPr>
          <w:sz w:val="24"/>
          <w:szCs w:val="24"/>
        </w:rPr>
        <w:t>:</w:t>
      </w:r>
    </w:p>
    <w:p w14:paraId="2AFB02C8" w14:textId="53C1F8FC"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540F74" w:rsidRPr="00540F74">
            <w:rPr>
              <w:color w:val="000000"/>
              <w:sz w:val="24"/>
              <w:szCs w:val="24"/>
            </w:rPr>
            <w:t>(Sampat, 2017)(Sampat, 2017)(Sampat, 2017)(Sampat, 2017)(Sampat, 2017)(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C65E145"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540F74" w:rsidRPr="00540F74">
            <w:rPr>
              <w:color w:val="000000"/>
              <w:sz w:val="24"/>
              <w:szCs w:val="24"/>
            </w:rPr>
            <w:t>(Sampat, 2017)(Sampat, 2017)(Sampat, 2017)(Sampat, 2017)(Sampat, 2017)(Sampat, 2017)</w:t>
          </w:r>
        </w:sdtContent>
      </w:sdt>
      <w:r w:rsidR="007B2457">
        <w:rPr>
          <w:sz w:val="24"/>
          <w:szCs w:val="24"/>
        </w:rPr>
        <w:t>.</w:t>
      </w:r>
    </w:p>
    <w:p w14:paraId="41743E19" w14:textId="26EC2BDB"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540F74" w:rsidRPr="00540F74">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FE0F3A7"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540F74" w:rsidRPr="00540F7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540F74" w:rsidRPr="00540F7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7E6C75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2240C5">
        <w:rPr>
          <w:sz w:val="24"/>
          <w:szCs w:val="24"/>
        </w:rPr>
        <w:t xml:space="preserve"> </w:t>
      </w:r>
      <w:sdt>
        <w:sdtPr>
          <w:rPr>
            <w:sz w:val="24"/>
            <w:szCs w:val="24"/>
          </w:rPr>
          <w:tag w:val="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
          <w:id w:val="1077707015"/>
          <w:placeholder>
            <w:docPart w:val="DefaultPlaceholder_-1854013440"/>
          </w:placeholder>
        </w:sdtPr>
        <w:sdtContent>
          <w:r w:rsidR="00540F74">
            <w:rPr>
              <w:rFonts w:eastAsia="Times New Roman"/>
            </w:rPr>
            <w:t>(Belman &amp; Flanagan, 2010a; Blot, 2017; Tam, 2013)</w:t>
          </w:r>
        </w:sdtContent>
      </w:sdt>
      <w:r w:rsidR="00131C2C" w:rsidRPr="00400470">
        <w:rPr>
          <w:sz w:val="24"/>
          <w:szCs w:val="24"/>
        </w:rPr>
        <w:t>:</w:t>
      </w:r>
    </w:p>
    <w:p w14:paraId="6DAE5E77" w14:textId="2DCF898D"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47A0A">
        <w:rPr>
          <w:iCs/>
          <w:color w:val="000000"/>
          <w:sz w:val="24"/>
          <w:szCs w:val="24"/>
        </w:rPr>
        <w:t xml:space="preserve"> </w:t>
      </w:r>
      <w:sdt>
        <w:sdtPr>
          <w:rPr>
            <w:iCs/>
            <w:color w:val="000000"/>
            <w:sz w:val="24"/>
            <w:szCs w:val="24"/>
          </w:rPr>
          <w:tag w:val="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906292614"/>
          <w:placeholder>
            <w:docPart w:val="DefaultPlaceholder_-1854013440"/>
          </w:placeholder>
        </w:sdtPr>
        <w:sdtContent>
          <w:r w:rsidR="00540F7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53E93BF"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540F74" w:rsidRPr="00540F7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E6F413A"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540F7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DFE5B6E"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w:t>
      </w:r>
      <w:r w:rsidRPr="00400470">
        <w:rPr>
          <w:sz w:val="24"/>
          <w:szCs w:val="24"/>
        </w:rPr>
        <w:lastRenderedPageBreak/>
        <w:t xml:space="preserve">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540F74" w:rsidRPr="00540F74">
            <w:rPr>
              <w:rFonts w:eastAsia="Times New Roman"/>
              <w:color w:val="000000"/>
            </w:rPr>
            <w:t>(Iacoboni, 2008)(Iacoboni, 2008)(Iacoboni, 2008)(Iacoboni, 2008)(Iacoboni, 2008)(Iacoboni, 2008)</w:t>
          </w:r>
        </w:sdtContent>
      </w:sdt>
      <w:r w:rsidRPr="00400470">
        <w:rPr>
          <w:sz w:val="24"/>
          <w:szCs w:val="24"/>
        </w:rPr>
        <w:t>.</w:t>
      </w:r>
    </w:p>
    <w:p w14:paraId="3220C78D" w14:textId="016E5975"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540F74">
            <w:rPr>
              <w:rFonts w:eastAsia="Times New Roman"/>
            </w:rPr>
            <w:t>(Grodal &amp; Kramer, 2014)(Grodal &amp; Kramer, 2014)(Grodal &amp; Kramer, 2014)(Grodal &amp; Kramer, 2014)(Grodal &amp; Kramer, 2014)(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3FA898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540F74" w:rsidRPr="00540F74">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40F74" w:rsidRPr="00540F74">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C4FC70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540F74">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xml:space="preserve">; por outro lado, verifica-se </w:t>
      </w:r>
      <w:r w:rsidRPr="00400470">
        <w:rPr>
          <w:sz w:val="24"/>
          <w:szCs w:val="24"/>
        </w:rPr>
        <w:lastRenderedPageBreak/>
        <w:t>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540F74" w:rsidRPr="00540F74">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197440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540F74" w:rsidRPr="00540F74">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540F74" w:rsidRPr="00540F74">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84C47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540F74" w:rsidRPr="00540F74">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540F74">
            <w:rPr>
              <w:rFonts w:eastAsia="Times New Roman"/>
            </w:rPr>
            <w:t>(Farber &amp; Schrier, 2017)</w:t>
          </w:r>
        </w:sdtContent>
      </w:sdt>
      <w:r w:rsidR="00573A13">
        <w:rPr>
          <w:i/>
          <w:iCs/>
          <w:sz w:val="24"/>
          <w:szCs w:val="24"/>
        </w:rPr>
        <w:t>.</w:t>
      </w:r>
    </w:p>
    <w:p w14:paraId="06370C2E" w14:textId="539AEE6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540F74" w:rsidRPr="00540F74">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540F74" w:rsidRPr="00540F74">
            <w:rPr>
              <w:color w:val="000000"/>
              <w:sz w:val="24"/>
              <w:szCs w:val="24"/>
            </w:rPr>
            <w:t>(Murray, 1997)</w:t>
          </w:r>
        </w:sdtContent>
      </w:sdt>
      <w:r w:rsidRPr="00400470">
        <w:rPr>
          <w:sz w:val="24"/>
          <w:szCs w:val="24"/>
        </w:rPr>
        <w:t>.</w:t>
      </w:r>
    </w:p>
    <w:p w14:paraId="5360A0E7" w14:textId="64D8F2D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w:t>
      </w:r>
      <w:r w:rsidRPr="00400470">
        <w:rPr>
          <w:sz w:val="24"/>
          <w:szCs w:val="24"/>
        </w:rPr>
        <w:lastRenderedPageBreak/>
        <w:t>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540F74" w:rsidRPr="00540F7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540F74" w:rsidRPr="00540F74">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9781D0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540F74" w:rsidRPr="00540F74">
            <w:rPr>
              <w:iCs/>
              <w:color w:val="000000"/>
              <w:sz w:val="24"/>
              <w:szCs w:val="24"/>
            </w:rPr>
            <w:t>(Isbister, 2017)</w:t>
          </w:r>
        </w:sdtContent>
      </w:sdt>
      <w:r w:rsidRPr="00400470">
        <w:rPr>
          <w:sz w:val="24"/>
          <w:szCs w:val="24"/>
        </w:rPr>
        <w:t xml:space="preserve">. </w:t>
      </w:r>
    </w:p>
    <w:p w14:paraId="4F7D5B99" w14:textId="5F5131C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540F74" w:rsidRPr="00540F7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540F74" w:rsidRPr="00540F74">
            <w:rPr>
              <w:color w:val="000000"/>
              <w:sz w:val="24"/>
              <w:szCs w:val="24"/>
            </w:rPr>
            <w:t>(Isbister, 2017)</w:t>
          </w:r>
        </w:sdtContent>
      </w:sdt>
      <w:r w:rsidRPr="00400470">
        <w:rPr>
          <w:sz w:val="24"/>
          <w:szCs w:val="24"/>
        </w:rPr>
        <w:t>.</w:t>
      </w:r>
    </w:p>
    <w:p w14:paraId="172FD0F4" w14:textId="79EC001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540F74">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55B452D"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540F74" w:rsidRPr="00540F74">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w:t>
      </w:r>
      <w:r w:rsidR="00E17A9E">
        <w:rPr>
          <w:sz w:val="24"/>
          <w:szCs w:val="24"/>
        </w:rPr>
        <w:lastRenderedPageBreak/>
        <w:t xml:space="preserve">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540F74" w:rsidRPr="00540F74">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540F74" w:rsidRPr="00540F74">
            <w:rPr>
              <w:color w:val="000000"/>
              <w:sz w:val="24"/>
              <w:szCs w:val="24"/>
            </w:rPr>
            <w:t>(Sampat, 2017)(Sampat, 2017)(Sampat, 2017)(Sampat, 2017)(Sampat, 2017)(Sampat, 2017)</w:t>
          </w:r>
        </w:sdtContent>
      </w:sdt>
      <w:r w:rsidR="00E17A9E" w:rsidRPr="00E17A9E">
        <w:rPr>
          <w:sz w:val="24"/>
          <w:szCs w:val="24"/>
        </w:rPr>
        <w:t>.</w:t>
      </w:r>
    </w:p>
    <w:p w14:paraId="35153C73" w14:textId="7078C26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540F74" w:rsidRPr="00540F74">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0977EB67"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540F74">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540F74" w:rsidRPr="00540F74">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3E41A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540F74" w:rsidRPr="00540F74">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540F74">
            <w:rPr>
              <w:rFonts w:eastAsia="Times New Roman"/>
            </w:rPr>
            <w:t>(Belman &amp; Flanagan, 2010)(Belman &amp; Flanagan, 2010)(Belman &amp; Flanagan, 2010)(Belman &amp; Flanagan, 2010)(Belman &amp; Flanagan, 2010)(Belman &amp; Flanagan, 2010)</w:t>
          </w:r>
        </w:sdtContent>
      </w:sdt>
      <w:r w:rsidRPr="00400470">
        <w:rPr>
          <w:sz w:val="24"/>
          <w:szCs w:val="24"/>
        </w:rPr>
        <w:t xml:space="preserve">. </w:t>
      </w:r>
      <w:r w:rsidRPr="00400470">
        <w:rPr>
          <w:sz w:val="24"/>
          <w:szCs w:val="24"/>
        </w:rPr>
        <w:tab/>
      </w:r>
    </w:p>
    <w:p w14:paraId="01EDCC06" w14:textId="07BAD04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540F74" w:rsidRPr="00540F74">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CB2F06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540F74" w:rsidRPr="00540F74">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5D8D4C9"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w:t>
      </w:r>
      <w:r w:rsidRPr="00400470">
        <w:rPr>
          <w:sz w:val="24"/>
          <w:szCs w:val="24"/>
        </w:rPr>
        <w:lastRenderedPageBreak/>
        <w:t xml:space="preserve">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540F74" w:rsidRPr="00540F74">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540F74" w:rsidRPr="00540F74">
            <w:rPr>
              <w:color w:val="000000"/>
              <w:sz w:val="24"/>
              <w:szCs w:val="24"/>
            </w:rPr>
            <w:t>(Holl et al., 2022).(Holl et al., 2022).(Holl et al., 2022).(Holl et al., 2022).(Holl et al., 2022).(Holl et al., 2022).</w:t>
          </w:r>
        </w:sdtContent>
      </w:sdt>
    </w:p>
    <w:p w14:paraId="072A8595" w14:textId="34F08D4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540F74" w:rsidRPr="00540F74">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540F74" w:rsidRPr="00540F74">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47C2D3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540F74" w:rsidRPr="00540F74">
            <w:rPr>
              <w:color w:val="000000"/>
              <w:sz w:val="24"/>
              <w:szCs w:val="24"/>
            </w:rPr>
            <w:t>(Isbister, 2006a)(Isbister, 2006a)(Isbister, 2006a)(Isbister, 2006a)(Isbister, 2006a)(Isbister, 2006a)</w:t>
          </w:r>
        </w:sdtContent>
      </w:sdt>
      <w:r w:rsidRPr="00400470">
        <w:rPr>
          <w:sz w:val="24"/>
          <w:szCs w:val="24"/>
        </w:rPr>
        <w:t xml:space="preserve">.  </w:t>
      </w:r>
    </w:p>
    <w:p w14:paraId="37E18768" w14:textId="241E2E7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w:t>
      </w:r>
      <w:r w:rsidRPr="00400470">
        <w:rPr>
          <w:sz w:val="24"/>
          <w:szCs w:val="24"/>
        </w:rPr>
        <w:lastRenderedPageBreak/>
        <w:t xml:space="preserve">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540F74" w:rsidRPr="00540F74">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654D634A"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540F74" w:rsidRPr="00540F74">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54325E6"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540F74">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540F74">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DE03A48"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540F74">
            <w:rPr>
              <w:rFonts w:eastAsia="Times New Roman"/>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2B4BDCA"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540F74" w:rsidRPr="00540F74">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1F66C9B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540F7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4E749F0"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540F7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25CD2683"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540F74" w:rsidRPr="00540F74">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4E408D2"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540F74" w:rsidRPr="00540F74">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6E8A57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540F74" w:rsidRPr="00540F74">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7FE6ACE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540F74" w:rsidRPr="00540F74">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0F2522F7"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540F74" w:rsidRPr="00540F74">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0C920F2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540F74" w:rsidRPr="00540F74">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6D92EFDC"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540F74" w:rsidRPr="00540F74">
            <w:rPr>
              <w:color w:val="000000"/>
              <w:sz w:val="24"/>
              <w:szCs w:val="24"/>
            </w:rPr>
            <w:t>(Jung, 1946)(Jung, 1946)(Jung, 1946)(Jung, 1946)(Jung, 1946)(Jung, 1946)</w:t>
          </w:r>
        </w:sdtContent>
      </w:sdt>
      <w:r w:rsidRPr="00400470">
        <w:rPr>
          <w:sz w:val="24"/>
          <w:szCs w:val="24"/>
        </w:rPr>
        <w:t>;</w:t>
      </w:r>
    </w:p>
    <w:p w14:paraId="607E0D8B" w14:textId="715350E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540F74" w:rsidRPr="00540F74">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72C85041"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540F74" w:rsidRPr="00540F74">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3397B5B"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National Cemetery, n.d.; Mark &amp; S. Pearson, 2001)(Arlington National Cemetery, n.d.; Mark &amp; S. Pearson, 2001)(Arlington National Cemetery, n.d.; Mark &amp; S. Pearson, 2001)(Arlington National Cemetery, n.d.; Mark &amp; S. Pearson, 2001)(Arlington </w:t>
      </w:r>
      <w:r w:rsidR="00804D68">
        <w:rPr>
          <w:rFonts w:eastAsia="Times New Roman"/>
        </w:rPr>
        <w:lastRenderedPageBreak/>
        <w:t>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540F74">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2986A2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540F74">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4550BA14"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6B77570"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1275B2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540F74" w:rsidRPr="00540F74">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6FD37A9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4D79F0D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1319864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5AE1B72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6766229B"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540F74" w:rsidRPr="00540F74">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631DE82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540F74" w:rsidRPr="00540F74">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D38FE8A"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540F74" w:rsidRPr="00540F74">
            <w:rPr>
              <w:color w:val="000000"/>
            </w:rPr>
            <w:t>(Freeman, 2004)(Freeman, 2004)(Freeman, 2004)(Freeman, 2004)(Freeman, 2004)(Freeman, 2004)</w:t>
          </w:r>
        </w:sdtContent>
      </w:sdt>
      <w:r w:rsidRPr="00400470">
        <w:t>.</w:t>
      </w:r>
      <w:bookmarkEnd w:id="105"/>
      <w:bookmarkEnd w:id="106"/>
    </w:p>
    <w:p w14:paraId="517E9524" w14:textId="7F9A5CC1"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540F74" w:rsidRPr="00540F74">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2BCA3AD"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540F74" w:rsidRPr="00540F74">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540F74" w:rsidRPr="00540F74">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540F74" w:rsidRPr="00540F74">
            <w:rPr>
              <w:color w:val="000000"/>
              <w:kern w:val="2"/>
              <w:sz w:val="24"/>
              <w:szCs w:val="24"/>
            </w:rPr>
            <w:t>(Sloan, 2015)(Sloan, 2015)(Sloan, 2015)(Sloan, 2015)(Sloan, 2015)(Sloan, 2015)</w:t>
          </w:r>
        </w:sdtContent>
      </w:sdt>
      <w:r w:rsidRPr="00BB5963">
        <w:rPr>
          <w:color w:val="000000"/>
          <w:kern w:val="2"/>
          <w:sz w:val="24"/>
          <w:szCs w:val="24"/>
        </w:rPr>
        <w:t>.</w:t>
      </w:r>
    </w:p>
    <w:p w14:paraId="71776AB7" w14:textId="00134C24"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540F74">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C6B244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540F74" w:rsidRPr="00540F74">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4D028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540F74" w:rsidRPr="00540F74">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2719B41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540F74" w:rsidRPr="00540F74">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0C47C96D"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540F74" w:rsidRPr="00540F7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lastRenderedPageBreak/>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2B52DAA"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540F74" w:rsidRPr="00540F7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218328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540F74" w:rsidRPr="00540F7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3E699A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540F74" w:rsidRPr="00540F7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982C54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540F74" w:rsidRPr="00540F74">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CE42B26"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540F74" w:rsidRPr="00540F74">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C8B9280"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540F74" w:rsidRPr="00540F74">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540F74" w:rsidRPr="00540F74">
            <w:rPr>
              <w:color w:val="000000"/>
            </w:rPr>
            <w:t>(Vindel, 2022)(Vindel, 2022)(Vindel, 2022)(Vindel, 2022)(Vindel, 2022)(Vindel, 2022)</w:t>
          </w:r>
        </w:sdtContent>
      </w:sdt>
      <w:r w:rsidRPr="00400470">
        <w:rPr>
          <w:rFonts w:cstheme="minorHAnsi"/>
          <w:sz w:val="24"/>
          <w:szCs w:val="24"/>
        </w:rPr>
        <w:t xml:space="preserve">. </w:t>
      </w:r>
    </w:p>
    <w:p w14:paraId="273CAB55" w14:textId="215EB02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540F74" w:rsidRPr="00540F74">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5A8EFB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0BEEE76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540F74" w:rsidRPr="00540F74">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1236D5C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1DF054C0"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8D1AFC5"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540F74" w:rsidRPr="00540F74">
            <w:rPr>
              <w:rFonts w:eastAsia="Times New Roman"/>
              <w:color w:val="000000"/>
              <w:sz w:val="24"/>
              <w:szCs w:val="24"/>
              <w:lang w:val="en-US"/>
            </w:rPr>
            <w:t xml:space="preserve">(Nussbaum, 2013; World Health Organization, 2018)(Nussbaum, 2013; World Health Organization, 2018)(Nussbaum, 2013; World Health </w:t>
          </w:r>
          <w:r w:rsidR="00540F74" w:rsidRPr="00540F74">
            <w:rPr>
              <w:rFonts w:eastAsia="Times New Roman"/>
              <w:color w:val="000000"/>
              <w:sz w:val="24"/>
              <w:szCs w:val="24"/>
              <w:lang w:val="en-US"/>
            </w:rPr>
            <w:lastRenderedPageBreak/>
            <w:t>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508934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540F74" w:rsidRPr="00540F74">
            <w:rPr>
              <w:color w:val="000000"/>
              <w:sz w:val="24"/>
              <w:szCs w:val="24"/>
            </w:rPr>
            <w:t>(Stein et al., 2020)(Stein et al., 2020)(Stein et al., 2020)(Stein et al., 2020)(Stein et al., 2020)(Stein et al., 2020)</w:t>
          </w:r>
        </w:sdtContent>
      </w:sdt>
      <w:r w:rsidRPr="00400470">
        <w:rPr>
          <w:sz w:val="24"/>
          <w:szCs w:val="24"/>
        </w:rPr>
        <w:t>.</w:t>
      </w:r>
    </w:p>
    <w:p w14:paraId="3CCAB374" w14:textId="57F8F22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540F74" w:rsidRPr="00540F74">
            <w:rPr>
              <w:color w:val="000000"/>
              <w:sz w:val="24"/>
              <w:szCs w:val="24"/>
            </w:rPr>
            <w:t xml:space="preserve">(Stein et al., 2020)(Stein et al., 2020)(Stein et </w:t>
          </w:r>
          <w:r w:rsidR="00540F74" w:rsidRPr="00540F74">
            <w:rPr>
              <w:color w:val="000000"/>
              <w:sz w:val="24"/>
              <w:szCs w:val="24"/>
            </w:rPr>
            <w:lastRenderedPageBreak/>
            <w:t>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540F74" w:rsidRPr="00540F74">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CA542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540F74" w:rsidRPr="00540F74">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540F74" w:rsidRPr="00540F74">
            <w:rPr>
              <w:color w:val="000000"/>
            </w:rPr>
            <w:t>(Vindel, 2022)(Vindel, 2022)(Vindel, 2022)(Vindel, 2022)(Vindel, 2022)(Vindel, 2022)</w:t>
          </w:r>
        </w:sdtContent>
      </w:sdt>
      <w:r w:rsidRPr="00400470">
        <w:rPr>
          <w:sz w:val="24"/>
          <w:szCs w:val="24"/>
        </w:rPr>
        <w:t xml:space="preserve">. </w:t>
      </w:r>
    </w:p>
    <w:p w14:paraId="51F37CBC" w14:textId="12BB77F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540F74">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540F74" w:rsidRPr="00540F74">
            <w:rPr>
              <w:color w:val="000000"/>
            </w:rPr>
            <w:t>(Vindel, 2022a)(Vindel, 2022a)(Vindel, 2022a)(Vindel, 2022a)(Vindel, 2022a)(Vindel, 2022a)</w:t>
          </w:r>
        </w:sdtContent>
      </w:sdt>
      <w:r w:rsidRPr="00400470">
        <w:rPr>
          <w:sz w:val="24"/>
          <w:szCs w:val="24"/>
        </w:rPr>
        <w:t>.</w:t>
      </w:r>
    </w:p>
    <w:p w14:paraId="05050B52" w14:textId="7C13593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540F74">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49D6BE5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540F74" w:rsidRPr="00540F74">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264FF9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540F74" w:rsidRPr="00540F74">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6539D18"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540F74" w:rsidRPr="00540F74">
            <w:rPr>
              <w:color w:val="000000"/>
              <w:sz w:val="24"/>
              <w:szCs w:val="24"/>
            </w:rPr>
            <w:t>(J. Marques et al., 2016)(J. Marques et al., 2016)(J. Marques et al., 2016)(J. Marques et al., 2016)(J. Marques et al., 2016)(J. Marques et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540F74" w:rsidRPr="00540F74">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540F74" w:rsidRPr="00540F74">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540F74" w:rsidRPr="00540F74">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57AA039"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540F74" w:rsidRPr="00540F74">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540F74" w:rsidRPr="00540F74">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540F74" w:rsidRPr="00540F74">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FC25823"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540F74" w:rsidRPr="00540F74">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540F74" w:rsidRPr="00540F74">
            <w:rPr>
              <w:color w:val="000000"/>
            </w:rPr>
            <w:t>(Pop-Jordanova, 2021)(Pop-Jordanova, 2021)(Pop-Jordanova, 2021)(Pop-Jordanova, 2021)(Pop-Jordanova, 2021)(Pop-Jordanova, 2021)</w:t>
          </w:r>
        </w:sdtContent>
      </w:sdt>
      <w:r w:rsidRPr="00BB5963">
        <w:rPr>
          <w:kern w:val="2"/>
          <w:sz w:val="24"/>
          <w:szCs w:val="24"/>
        </w:rPr>
        <w:t>.</w:t>
      </w:r>
    </w:p>
    <w:p w14:paraId="0F2B6CD2" w14:textId="63329E43"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540F74" w:rsidRPr="00540F74">
            <w:rPr>
              <w:color w:val="000000"/>
            </w:rPr>
            <w:t>(Pop-Jordanova, 2021)(Pop-Jordanova, 2021)(Pop-Jordanova, 2021)(Pop-Jordanova, 2021)(Pop-Jordanova, 2021)(Pop-Jordanova, 2021)</w:t>
          </w:r>
        </w:sdtContent>
      </w:sdt>
      <w:r w:rsidRPr="00BB5963">
        <w:rPr>
          <w:kern w:val="2"/>
          <w:sz w:val="24"/>
          <w:szCs w:val="24"/>
        </w:rPr>
        <w:t>.</w:t>
      </w:r>
    </w:p>
    <w:p w14:paraId="15740FFB" w14:textId="7A495B96"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540F74">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9FC12DC"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540F74">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0DFA459F"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540F74" w:rsidRPr="00540F74">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171D69E"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540F74" w:rsidRPr="00540F74">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9DC2BE9"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540F74" w:rsidRPr="00540F74">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540F74" w:rsidRPr="00540F74">
            <w:rPr>
              <w:color w:val="000000"/>
            </w:rPr>
            <w:t>(Horowitz et al., 1980)(Horowitz et al., 1980)(Horowitz et al., 1980)(Horowitz et al., 1980)(Horowitz et al., 1980)(Horowitz et al., 1980)</w:t>
          </w:r>
        </w:sdtContent>
      </w:sdt>
      <w:r w:rsidRPr="00BB5963">
        <w:rPr>
          <w:kern w:val="2"/>
          <w:sz w:val="24"/>
          <w:szCs w:val="24"/>
        </w:rPr>
        <w:t>.</w:t>
      </w:r>
    </w:p>
    <w:p w14:paraId="298B986E" w14:textId="5F806D9A"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540F74">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510DD90"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540F74" w:rsidRPr="00540F74">
            <w:rPr>
              <w:color w:val="000000"/>
            </w:rPr>
            <w:t>(Sarfraz, 1997)(Sarfraz, 1997)(Sarfraz, 1997)(Sarfraz, 1997)(Sarfraz, 1997)(Sarfraz, 1997)</w:t>
          </w:r>
        </w:sdtContent>
      </w:sdt>
      <w:r w:rsidRPr="00BB5963">
        <w:rPr>
          <w:kern w:val="2"/>
          <w:sz w:val="24"/>
          <w:szCs w:val="24"/>
        </w:rPr>
        <w:t xml:space="preserve">. </w:t>
      </w:r>
    </w:p>
    <w:p w14:paraId="470F3F2B" w14:textId="210C112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540F74">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3CD27DBA"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540F74" w:rsidRPr="00540F74">
            <w:rPr>
              <w:color w:val="000000"/>
              <w:kern w:val="2"/>
              <w:sz w:val="24"/>
              <w:szCs w:val="24"/>
            </w:rPr>
            <w:t>(Jung, 1931)(Jung, 1931)(Jung, 1931)(Jung, 1931)(Jung, 1931)(Jung, 1931)</w:t>
          </w:r>
        </w:sdtContent>
      </w:sdt>
      <w:r w:rsidRPr="00BB5963">
        <w:rPr>
          <w:kern w:val="2"/>
          <w:sz w:val="24"/>
          <w:szCs w:val="24"/>
        </w:rPr>
        <w:t xml:space="preserve">. </w:t>
      </w:r>
    </w:p>
    <w:p w14:paraId="5BE96B9A" w14:textId="473BDF3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540F74" w:rsidRPr="00540F74">
            <w:rPr>
              <w:color w:val="000000"/>
              <w:kern w:val="2"/>
              <w:sz w:val="24"/>
              <w:szCs w:val="24"/>
            </w:rPr>
            <w:t>(Jung, 1931)(Jung, 1931)(Jung, 1931)(Jung, 1931)(Jung, 1931)(Jung, 1931)</w:t>
          </w:r>
        </w:sdtContent>
      </w:sdt>
      <w:r w:rsidR="006752FE" w:rsidRPr="00BB5963">
        <w:rPr>
          <w:kern w:val="2"/>
          <w:sz w:val="24"/>
          <w:szCs w:val="24"/>
        </w:rPr>
        <w:t>.</w:t>
      </w:r>
    </w:p>
    <w:p w14:paraId="24D1D22E" w14:textId="7DEC4D4A"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540F74" w:rsidRPr="00540F74">
            <w:rPr>
              <w:color w:val="000000"/>
              <w:kern w:val="2"/>
              <w:sz w:val="24"/>
              <w:szCs w:val="24"/>
            </w:rPr>
            <w:t>(Jung, 1946)(Jung, 1946)(Jung, 1946)(Jung, 1946)(Jung, 1946)(Jung, 1946)</w:t>
          </w:r>
        </w:sdtContent>
      </w:sdt>
      <w:r w:rsidRPr="00BB5963">
        <w:rPr>
          <w:kern w:val="2"/>
          <w:sz w:val="24"/>
          <w:szCs w:val="24"/>
        </w:rPr>
        <w:t xml:space="preserve">. </w:t>
      </w:r>
    </w:p>
    <w:p w14:paraId="20790362" w14:textId="5671A62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540F74" w:rsidRPr="00540F74">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540F74" w:rsidRPr="00540F74">
            <w:rPr>
              <w:color w:val="000000"/>
            </w:rPr>
            <w:t>(Jung, 2006)(Jung, 2006)(Jung, 2006)(Jung, 2006)(Jung, 2006)(Jung, 2006)</w:t>
          </w:r>
        </w:sdtContent>
      </w:sdt>
      <w:r w:rsidRPr="00BB5963">
        <w:rPr>
          <w:kern w:val="2"/>
          <w:sz w:val="24"/>
          <w:szCs w:val="24"/>
        </w:rPr>
        <w:t>.</w:t>
      </w:r>
    </w:p>
    <w:p w14:paraId="5D8383D1" w14:textId="14CDD03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540F74" w:rsidRPr="00540F74">
            <w:rPr>
              <w:color w:val="000000"/>
              <w:kern w:val="2"/>
              <w:sz w:val="24"/>
              <w:szCs w:val="24"/>
            </w:rPr>
            <w:t>(Jung, 1946)(Jung, 1946)(Jung, 1946)(Jung, 1946)(Jung, 1946)(Jung, 1946)</w:t>
          </w:r>
        </w:sdtContent>
      </w:sdt>
      <w:r w:rsidRPr="00BB5963">
        <w:rPr>
          <w:kern w:val="2"/>
          <w:sz w:val="24"/>
          <w:szCs w:val="24"/>
        </w:rPr>
        <w:t xml:space="preserve">. </w:t>
      </w:r>
    </w:p>
    <w:p w14:paraId="1964D221" w14:textId="4750330C"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540F74" w:rsidRPr="00540F74">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540F74" w:rsidRPr="00540F74">
            <w:rPr>
              <w:color w:val="000000"/>
              <w:kern w:val="2"/>
              <w:sz w:val="24"/>
              <w:szCs w:val="24"/>
            </w:rPr>
            <w:t>(Jung, 1946)(Jung, 1946)(Jung, 1946)(Jung, 1946)(Jung, 1946)(Jung, 1946)</w:t>
          </w:r>
        </w:sdtContent>
      </w:sdt>
      <w:r w:rsidRPr="00BB5963">
        <w:rPr>
          <w:kern w:val="2"/>
          <w:sz w:val="24"/>
          <w:szCs w:val="24"/>
        </w:rPr>
        <w:t xml:space="preserve">. </w:t>
      </w:r>
    </w:p>
    <w:p w14:paraId="1C5AF85A" w14:textId="0E553A2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540F74" w:rsidRPr="00540F74">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F9B5046"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540F74" w:rsidRPr="00540F74">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540F74" w:rsidRPr="00540F74">
            <w:rPr>
              <w:color w:val="000000"/>
            </w:rPr>
            <w:t>(Mind, 2023)(Mind, 2023)(Mind, 2023)(Mind, 2023)(Mind, 2023)(Mind, 2023)</w:t>
          </w:r>
        </w:sdtContent>
      </w:sdt>
      <w:r w:rsidRPr="00BB5963">
        <w:rPr>
          <w:rFonts w:cstheme="minorHAnsi"/>
          <w:kern w:val="2"/>
          <w:sz w:val="24"/>
          <w:szCs w:val="24"/>
        </w:rPr>
        <w:t>.</w:t>
      </w:r>
    </w:p>
    <w:p w14:paraId="68DC1CDE" w14:textId="5C3CA9EF"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540F74" w:rsidRPr="00540F74">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327F741F"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540F74">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3C8B21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540F74" w:rsidRPr="00540F74">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6D562B1"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540F74" w:rsidRPr="00540F74">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AD6EC65"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540F74" w:rsidRPr="00540F74">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789E1AA1"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540F74" w:rsidRPr="00540F74">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EAD1A74"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540F74" w:rsidRPr="00540F74">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1E8AFD3"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540F74" w:rsidRPr="00540F74">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A9A291A"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540F74" w:rsidRPr="00540F74">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338E311"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540F74" w:rsidRPr="00540F74">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3D025CB"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540F74" w:rsidRPr="00540F74">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E64834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540F74" w:rsidRPr="00540F74">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76BD2BD"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540F74" w:rsidRPr="00540F74">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E2D2FF3"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540F74" w:rsidRPr="00540F74">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40DABC4"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540F74" w:rsidRPr="00540F74">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658311B"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540F74" w:rsidRPr="00540F74">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6487E2C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540F74" w:rsidRPr="00540F74">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A17A473"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540F74" w:rsidRPr="00540F74">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804B4F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540F74" w:rsidRPr="00540F74">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4F964189"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540F74" w:rsidRPr="00540F74">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A99F9E4"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540F74" w:rsidRPr="00540F74">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1AA152C"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540F74" w:rsidRPr="00540F74">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CDD0D04"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540F74" w:rsidRPr="00540F74">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754C0B7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540F74" w:rsidRPr="00540F74">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2731AEA"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540F74" w:rsidRPr="00540F74">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6D87650"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540F74" w:rsidRPr="00540F74">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58DA6D51"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540F74" w:rsidRPr="00540F74">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2FE582C"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540F74" w:rsidRPr="00540F74">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D3C6220"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540F74" w:rsidRPr="00540F74">
            <w:rPr>
              <w:iCs/>
              <w:color w:val="000000"/>
              <w:sz w:val="24"/>
              <w:szCs w:val="24"/>
            </w:rPr>
            <w:t>(Mental Jam, 2021)(Mental Jam, 2021)(Mental Jam, 2021)(Mental Jam, 2021)(Mental Jam, 2021)(Mental Jam, 2021)</w:t>
          </w:r>
        </w:sdtContent>
      </w:sdt>
    </w:p>
    <w:p w14:paraId="1B72D149" w14:textId="5B42AC3D"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540F74" w:rsidRPr="00540F74">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2E9ABF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540F74" w:rsidRPr="00540F74">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5E0924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BC589B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540F74">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796632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540F74" w:rsidRPr="00540F74">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A9F3F8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540F74" w:rsidRPr="00540F74">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219C6C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540F74" w:rsidRPr="00540F74">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540F74" w:rsidRPr="00540F74">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E760F69"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540F74" w:rsidRPr="00540F74">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8640619"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540F74" w:rsidRPr="00540F74">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24400D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03F4CB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540F74" w:rsidRPr="00540F74">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7661F5C"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540F74" w:rsidRPr="00540F74">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84C7C80"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540F74" w:rsidRPr="00540F74">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5E6C165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540F74" w:rsidRPr="00540F74">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540F74" w:rsidRPr="00540F74">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7D14B21"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540F74" w:rsidRPr="00540F74">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540F74" w:rsidRPr="00540F74">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773C815"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540F74" w:rsidRPr="00540F74">
            <w:rPr>
              <w:i w:val="0"/>
              <w:iCs w:val="0"/>
              <w:color w:val="000000"/>
              <w:sz w:val="24"/>
              <w:szCs w:val="24"/>
              <w:lang w:val="en-US"/>
            </w:rPr>
            <w:t>(Statcounter Global Stats, 2023)(Statcounter Global Stats, 2023)(Statcounter Global Stats, 2023)(Statcounter Global Stats, 2023)(Statcounter Glo</w:t>
          </w:r>
          <w:r w:rsidR="00540F74" w:rsidRPr="00540F74">
            <w:rPr>
              <w:i w:val="0"/>
              <w:iCs w:val="0"/>
              <w:color w:val="000000"/>
              <w:sz w:val="24"/>
              <w:szCs w:val="24"/>
              <w:lang w:val="en-US"/>
            </w:rPr>
            <w:lastRenderedPageBreak/>
            <w:t>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AB59E89"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540F74" w:rsidRPr="00540F74">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540F74" w:rsidRPr="00540F74">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540F74" w:rsidRPr="00540F74">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7DD03EF"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540F74" w:rsidRPr="00540F74">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F66D34"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540F74" w:rsidRPr="00540F74">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FDA671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540F74" w:rsidRPr="00540F74">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377844D6"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540F74" w:rsidRPr="00540F74">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A42EFB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540F74" w:rsidRPr="00540F74">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8C4A609"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540F74" w:rsidRPr="00540F74">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39F10EE"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540F74" w:rsidRPr="00540F74">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90BE8C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540F74" w:rsidRPr="00540F74">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4920B0E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540F74" w:rsidRPr="00540F74">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ECF50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B356B16"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540F74" w:rsidRPr="00540F74">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0F7C11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540F74" w:rsidRPr="00540F74">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01F6640"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540F74" w:rsidRPr="00540F74">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0B5D31B"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540F74">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540F74">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540F74">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9FD94D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540F74" w:rsidRPr="00540F74">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714DEF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540F7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68BC80C"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540F74">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5208B0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540F74" w:rsidRPr="00540F74">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4275624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540F74" w:rsidRPr="00540F74">
            <w:rPr>
              <w:color w:val="000000"/>
              <w:sz w:val="24"/>
              <w:szCs w:val="24"/>
            </w:rPr>
            <w:t>(M. Davis, 1980)(M. Davis, 1980)(M. Davis, 1980)(M. Davis, 1980)(M. Davis, 1980)(M. Davis, 1980)</w:t>
          </w:r>
        </w:sdtContent>
      </w:sdt>
      <w:r w:rsidR="00E04A49">
        <w:rPr>
          <w:color w:val="000000" w:themeColor="text1"/>
          <w:sz w:val="24"/>
          <w:szCs w:val="24"/>
        </w:rPr>
        <w:t>;</w:t>
      </w:r>
    </w:p>
    <w:p w14:paraId="2878FA3F" w14:textId="137E0E8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540F74">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1B7F092"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540F74" w:rsidRPr="00540F74">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3C3BE3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540F74" w:rsidRPr="00540F74">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3AC268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540F74" w:rsidRPr="00540F74">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F8641C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540F74" w:rsidRPr="00540F74">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w:t>
      </w:r>
      <w:r w:rsidRPr="00400470">
        <w:rPr>
          <w:b/>
          <w:bCs/>
          <w:sz w:val="24"/>
          <w:szCs w:val="24"/>
        </w:rPr>
        <w:lastRenderedPageBreak/>
        <w:t>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540F74" w:rsidRPr="00540F74">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76B625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540F74" w:rsidRPr="00540F74">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5B344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540F74" w:rsidRPr="00540F74">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540F74" w:rsidRPr="00540F74">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17AF619"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540F74">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F453306"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540F74">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09262297"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540F74">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DAD750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540F74" w:rsidRPr="00540F74">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9C91DD9"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540F74" w:rsidRPr="00540F74">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E2CDF78"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540F74">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540F74" w:rsidRPr="00540F74">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85746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01228D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540F74">
            <w:rPr>
              <w:rFonts w:eastAsia="Times New Roman"/>
            </w:rPr>
            <w:t>, 2017)(King &amp; Waddington, 2017)</w:t>
          </w:r>
        </w:sdtContent>
      </w:sdt>
      <w:r w:rsidRPr="00400470">
        <w:rPr>
          <w:rFonts w:cstheme="minorHAnsi"/>
          <w:sz w:val="24"/>
          <w:szCs w:val="24"/>
        </w:rPr>
        <w:t>.</w:t>
      </w:r>
    </w:p>
    <w:p w14:paraId="22B2B591" w14:textId="6EBCDC3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540F74" w:rsidRPr="00540F74">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781732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540F74" w:rsidRPr="00540F74">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0502C01"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540F74" w:rsidRPr="00540F74">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16E7356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540F74" w:rsidRPr="00540F74">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1560E0E"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540F74" w:rsidRPr="00540F74">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F5305DD"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540F74" w:rsidRPr="00540F74">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50D087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540F74" w:rsidRPr="00540F74">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8AC1D3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540F74" w:rsidRPr="00540F74">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3B4A75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58B801B"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540F74" w:rsidRPr="00540F74">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5A65734"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540F74">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903F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540F74">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D15BFFE"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540F74" w:rsidRPr="00540F74">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CD6C355"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540F74" w:rsidRPr="00540F74">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1928223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6B53C04"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540F74" w:rsidRPr="00540F74">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F5D3FC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540F74" w:rsidRPr="00540F74">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9CB0CF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540F74" w:rsidRPr="00540F74">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6D9245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540F74" w:rsidRPr="00540F74">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C31D18B"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540F74" w:rsidRPr="00540F74">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w:t>
      </w:r>
      <w:r w:rsidRPr="00400470">
        <w:rPr>
          <w:rFonts w:ascii="Calibri" w:eastAsia="Calibri" w:hAnsi="Calibri" w:cs="Times New Roman"/>
          <w:sz w:val="24"/>
          <w:szCs w:val="24"/>
          <w:lang w:eastAsia="en-US"/>
        </w:rPr>
        <w:lastRenderedPageBreak/>
        <w:t>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4E25BF49">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248D00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540F74" w:rsidRPr="00540F74">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9D99BD5"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540F74">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58B5AC4">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C328BF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540F74" w:rsidRPr="00540F74">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8D8F06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14FF7D5"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540F74" w:rsidRPr="00540F74">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6539EBA"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540F74" w:rsidRPr="00540F74">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1E108DB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540F74" w:rsidRPr="00540F74">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598971A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B3DDBB6"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540F74" w:rsidRPr="00540F74">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8E64C59"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540F74" w:rsidRPr="00540F74">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189B2A58"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540F74" w:rsidRPr="00540F74">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80E075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540F74" w:rsidRPr="00540F74">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D1E1AB"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540F74" w:rsidRPr="00540F74">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1E76FB8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540F74" w:rsidRPr="00540F74">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6FC078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540F74" w:rsidRPr="00540F74">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25C3ACC0"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540F74">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203F968D"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540F74" w:rsidRPr="00540F74">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8AE3881"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540F74" w:rsidRPr="00540F74">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17024406"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540F74" w:rsidRPr="00540F74">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216A237"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540F74" w:rsidRPr="00540F74">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540F74" w:rsidRPr="00540F74">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5196DB6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540F74" w:rsidRPr="00540F74">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540F74" w:rsidRPr="00540F74">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588CE175"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540F74" w:rsidRPr="00540F74">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7F743CAE"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540F74" w:rsidRPr="00540F74">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79CE3714" w:rsidR="002C7C9C" w:rsidRPr="00BB5963" w:rsidRDefault="00B844B4" w:rsidP="002C7C9C">
      <w:pPr>
        <w:pStyle w:val="Caption"/>
        <w:keepNext/>
        <w:jc w:val="both"/>
        <w:rPr>
          <w:kern w:val="2"/>
          <w:sz w:val="24"/>
          <w:szCs w:val="24"/>
          <w:lang w:val="pt-BR"/>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BB5963">
        <w:rPr>
          <w:i w:val="0"/>
          <w:iCs w:val="0"/>
          <w:color w:val="auto"/>
          <w:kern w:val="2"/>
          <w:sz w:val="24"/>
          <w:szCs w:val="24"/>
          <w:lang w:val="pt-BR"/>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540F74" w:rsidRPr="00540F74">
            <w:rPr>
              <w:i w:val="0"/>
              <w:iCs w:val="0"/>
              <w:color w:val="000000"/>
              <w:sz w:val="24"/>
              <w:szCs w:val="24"/>
              <w:lang w:val="pt-BR"/>
            </w:rPr>
            <w:t>(Truity, 2023)(Truity, 2023)(Truity, 2023)(Truity, 2023)(Truity, 2023)(Truity, 2023)</w:t>
          </w:r>
        </w:sdtContent>
      </w:sdt>
      <w:r w:rsidRPr="00BB5963">
        <w:rPr>
          <w:kern w:val="2"/>
          <w:sz w:val="24"/>
          <w:szCs w:val="24"/>
          <w:lang w:val="pt-BR"/>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E2407D0"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540F74" w:rsidRPr="00540F74">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78002155"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540F74">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540F74" w:rsidRPr="00540F74">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3A4FD5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540F74" w:rsidRPr="00540F74">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6F395D22"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540F74" w:rsidRPr="00540F74">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F14BB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F14BB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F14BB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F14BB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F14BB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F14BB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F14BB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F14BB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F14BB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F14BB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F14BB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F14BB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F14BB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F14BB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F14BB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F14BB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F14BB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F14BB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F14BB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F14BB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F14BB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F14BB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F14BB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F14BB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F14BB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F14BB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F14BB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F14BB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F14BB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F14BB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F14BB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F14BB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F14BB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F14BB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F14BB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F14BB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F14BB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F14BB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F14BB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F14BB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F14BB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F14BB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4BB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F14BB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F14BB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4BB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F14BB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F14BB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F14BB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4BB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4BB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4BB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4BB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4BB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4BB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F14BB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4BB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F14BB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F14BB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F14BB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4BB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F14BB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F14BB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4BB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F14BB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F14BB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4BB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F14BB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F14BB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F14BB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F14BB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F14BB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F14BB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F14BB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F14BB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F14BB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F14BB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F14BB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F14BB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F14BB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F14BB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F14BB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F14BB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F14BB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F14BB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F14BB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4BB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F14BB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F14BB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F14BB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F14BB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F14BB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F14BB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F14BB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4BB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F14BB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F14BB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F14BB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F14BB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F14BB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F14BB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F14BB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F14BB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F14BB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F14BB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F14BB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F14BB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F14BB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F14BB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F14BB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F14BB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F14BB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F14BB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F14BB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F14BB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F14BB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F14BB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F14BB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F14BB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4BB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F14BB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F14BB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F14BB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F14BB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F14BB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F14BB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F14BB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F14BB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F14BB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F14BB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F14BB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F14BB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F14BB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F14BB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F14BB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F14BB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F14BB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F14BB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F14BB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F14BB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F14BB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F14BB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F14BB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F14BB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F14BB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F14BB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F14BB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F14BB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F14BB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F14BB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F14BB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F14BB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F14BB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F14BB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F14BB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F14BB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F14BB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F14BB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F14BB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F14BB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F14BB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4BB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4BB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F14BB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4BB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F14BB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F14BB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F14BB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F14BB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F14BB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F14BB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F14BB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F14BB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F14BB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F14BB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F14BB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F14BB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F14BB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F14BB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F14BB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F14BB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F14BB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F14BB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F14BB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F14BB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F14BB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F14BB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F14BB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F14BB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F14BB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F14BB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F14BB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F14BB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F14BB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F14BB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F14BB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F14BB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F14BB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F14BB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F14BB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F14BB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F14BB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F14BB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F14BB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F14BB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F14BB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F14BB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F14BB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F14BB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F14BB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F14BB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F14BB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F14BB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F14BB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F14BB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F14BB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F14BB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F14BB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F14BB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F14BB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F14BB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F14BB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F14BB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F14BB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F14BB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F14BB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F14BB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F14BB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F14BB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F14BB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F14BB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F14BB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F14BB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F14BB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F14BB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F14BB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F14BB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F14BB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F14BB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F14BB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F14BB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F14BB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F14BB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F14BB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F14BB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F14BB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F14BB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F14BB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F14BB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F14BB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F14BB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F14BB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F14BB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F14BB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4BB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F14BB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F14BB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F14BB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F14BB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F14BB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F14BB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F14BB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F14BB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F14BB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F14BB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F14BB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F14BB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F14BB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F14BB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F14BB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F14BB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F14BB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F14BB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F14BB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F14BB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F14BB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F14BB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F14BB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F14BB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F14BB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F14BB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F14BB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F14BB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F14BB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F14BB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F14BB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F14BB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F14BB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F14BB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F14BB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F14BB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F14BB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F14BB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F14BB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F14BB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F14BB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F14BB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F14BB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F14BB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F14BB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F14BB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F14BB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F14BB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F14BB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F14BB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F14BB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F14BB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F14BB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F14BB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F14BB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F14BB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F14BB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F14BB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F14BB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F14BB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F14BB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F14BB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F14BB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F14BB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F14BB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F14BB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F14BB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F14BB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F14BB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F14BB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4BB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F14BB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F14BB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4BB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F14BB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4BB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F14BB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4BB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4BB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F14BB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F14BB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F14BB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F14BB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F14BB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F14BB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F14BB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4BB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F14BB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F14BB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F14BB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F14BB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F14BB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F14BB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F14BB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F14BB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F14BB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F14BB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F14BB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F14BB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F14BB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F14BB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F14BB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F14BB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F14BB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F14BB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F14BB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F14BB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F14BB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F14BB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F14BB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F14BB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F14BB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F14BB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F14BB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F14BB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14BB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14BB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14BB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14BB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14BB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14BB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14BB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14BB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14BB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14BB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14BB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14BB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14BB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14BB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14BB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14BB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14BB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14BB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14BB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14BB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14BB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14BB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4BB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14BB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14BB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14BB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14BB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14BB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14BB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14BB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14BB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F14BB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14BB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14BB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14BB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14BB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14BB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14BB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14BB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14BB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14BB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14BB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14BB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14BB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14BB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14BB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14BB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14BB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14BB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14BB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14BB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14BB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14BB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14BB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14BB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F14BB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14BB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14BB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14BB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4BB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14BB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14BB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F14BB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14BB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14BB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14BB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F14BB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14BB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14BB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14BB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F14BB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14BB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14BB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F14BB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14BB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14BB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14BB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14BB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14BB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14BB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14BB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14BB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14BB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14BB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14BB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F14BB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14BB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8629A1B"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540F74" w:rsidRPr="00540F7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338A3E6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CB4711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540F74" w:rsidRPr="00540F74">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63439A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6F1D12C"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540F74">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20E236B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540F74" w:rsidRPr="00540F74">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9585A23"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540F74">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704"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41FC3AA"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540F74" w:rsidRPr="00540F74">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9232"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E45A553"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540F74" w:rsidRPr="00540F74">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2C7A870"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540F74" w:rsidRPr="00540F74">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407594B"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540F74" w:rsidRPr="00540F74">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401C56D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540F74" w:rsidRPr="00540F74">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540F74" w:rsidRPr="00540F74">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9C678F5"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540F74" w:rsidRPr="00540F74">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0F5CCAAE"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540F74" w:rsidRPr="00540F74">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540F74" w:rsidRPr="00540F74">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540F74" w:rsidRPr="00540F74">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540F74" w:rsidRPr="00540F74">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w:t>
      </w:r>
      <w:r w:rsidR="00F415E3" w:rsidRPr="00BB5963">
        <w:rPr>
          <w:kern w:val="2"/>
          <w:sz w:val="24"/>
          <w:szCs w:val="24"/>
          <w:lang w:val="en-US"/>
        </w:rPr>
        <w:lastRenderedPageBreak/>
        <w:t xml:space="preserve">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540F74" w:rsidRPr="00540F74">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540F74" w:rsidRPr="00540F74">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3EBEC83"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540F74" w:rsidRPr="00540F74">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E97CA4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540F74" w:rsidRPr="00540F74">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CDF2BDD"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540F74" w:rsidRPr="00540F74">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0DC6E30"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540F74" w:rsidRPr="00540F74">
            <w:rPr>
              <w:color w:val="000000"/>
              <w:kern w:val="2"/>
            </w:rPr>
            <w:t>(Yates, 2010)(Yates, 2010)(Yates, 2010)(Yates, 2010)(Yates, 2010)(Yates, 2010)</w:t>
          </w:r>
        </w:sdtContent>
      </w:sdt>
      <w:r w:rsidRPr="00BB5963">
        <w:rPr>
          <w:kern w:val="2"/>
        </w:rPr>
        <w:t>.</w:t>
      </w:r>
      <w:bookmarkEnd w:id="399"/>
      <w:bookmarkEnd w:id="400"/>
    </w:p>
    <w:p w14:paraId="041E4CBB" w14:textId="761470B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540F74" w:rsidRPr="00540F74">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D9D8817"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540F74" w:rsidRPr="00540F74">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F85A66E"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540F74" w:rsidRPr="00540F74">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540F74" w:rsidRPr="00540F74">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540F74" w:rsidRPr="00540F74">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540F74" w:rsidRPr="00540F74">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05E10EB"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540F74" w:rsidRPr="00540F74">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498ECFD"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540F74" w:rsidRPr="00540F74">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D642F43"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540F74" w:rsidRPr="00540F74">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6556F82"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540F74">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A3877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C99B842"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540F74">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F58348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540F74" w:rsidRPr="00540F74">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5CBD600"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540F74" w:rsidRPr="00540F74">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540F74">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4BB8246"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540F74" w:rsidRPr="00540F74">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40B0A8D4"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540F74" w:rsidRPr="00540F74">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6F24306"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540F74" w:rsidRPr="00540F74">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14B6560"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540F74" w:rsidRPr="00540F7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3E17BEA5"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540F74" w:rsidRPr="00540F74">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3D3EBE0"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540F74">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9A24731"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540F74" w:rsidRPr="00540F74">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1F07C48"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540F74" w:rsidRPr="00540F74">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942E3DA"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540F74" w:rsidRPr="00540F74">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60E525E"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540F74">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1750D14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540F7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0A2F29A7"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540F74" w:rsidRPr="00540F7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7C2942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540F74" w:rsidRPr="00540F74">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809BCB4"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540F74" w:rsidRPr="00540F74">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D5F5C68"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540F74">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9831E65"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540F74" w:rsidRPr="00540F74">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088D27C"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540F74" w:rsidRPr="00540F74">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E72DC8A"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540F74" w:rsidRPr="00540F74">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0D46B57"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540F74" w:rsidRPr="00540F74">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49301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E4C8A1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540F74" w:rsidRPr="00540F74">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682CD45"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540F74" w:rsidRPr="00540F74">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BA08CA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540F74" w:rsidRPr="00540F74">
            <w:rPr>
              <w:color w:val="000000"/>
              <w:kern w:val="2"/>
              <w:sz w:val="24"/>
              <w:szCs w:val="24"/>
            </w:rPr>
            <w:t>(Schmidt, 2001)(Schmidt, 2001)(Schmidt, 2001)(Schmidt, 2001)(Schmidt, 2001)(Schmidt, 2001)</w:t>
          </w:r>
        </w:sdtContent>
      </w:sdt>
      <w:r w:rsidRPr="00BB5963">
        <w:rPr>
          <w:kern w:val="2"/>
          <w:sz w:val="24"/>
          <w:szCs w:val="24"/>
        </w:rPr>
        <w:t>.</w:t>
      </w:r>
    </w:p>
    <w:p w14:paraId="4B266E63" w14:textId="436FEEBE"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540F74">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5E3BDB4"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540F74">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540F74" w:rsidRPr="00540F74">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8F066F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540F74" w:rsidRPr="00540F74">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4C85D155"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540F74">
                  <w:rPr>
                    <w:rFonts w:eastAsia="Times New Roman"/>
                  </w:rPr>
                  <w:t>, 2012)(Chapman &amp; Andrews, 2012)</w:t>
                </w:r>
              </w:sdtContent>
            </w:sdt>
          </w:p>
        </w:tc>
        <w:tc>
          <w:tcPr>
            <w:tcW w:w="2038" w:type="dxa"/>
            <w:gridSpan w:val="3"/>
            <w:vAlign w:val="center"/>
          </w:tcPr>
          <w:p w14:paraId="469C3611" w14:textId="76FCE41C"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540F74">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40D169F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540F74" w:rsidRPr="00540F74">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lastRenderedPageBreak/>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14E85214"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7162649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540F74" w:rsidRPr="00540F74">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76059B0D"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540F74">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F6778AD"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540F74" w:rsidRPr="00540F74">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32BEA66"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540F74" w:rsidRPr="00540F74">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540F74" w:rsidRPr="00540F74">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2A817A8F"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540F74" w:rsidRPr="00540F74">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3B038C5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540F74" w:rsidRPr="00540F74">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5834C47C"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5145B4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A3BB278"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540F74" w:rsidRPr="00540F74">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1EF010DF"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540F74" w:rsidRPr="00540F74">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540F74">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w:t>
      </w:r>
      <w:r w:rsidRPr="00BB5963">
        <w:rPr>
          <w:kern w:val="2"/>
          <w:sz w:val="24"/>
          <w:szCs w:val="24"/>
        </w:rPr>
        <w:lastRenderedPageBreak/>
        <w:t>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41C137F"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540F74" w:rsidRPr="00540F74">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4C5BEEA4"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540F74" w:rsidRPr="00540F74">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540F74" w:rsidRPr="00540F74">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4148B5A2"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540F74" w:rsidRPr="00540F74">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540F74" w:rsidRPr="00540F74">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3ADA956"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8AC7FCB"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540F74" w:rsidRPr="00540F74">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2BFC609"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540F74">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07FC1A0D"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40F74">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9113EC2"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40F7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79E59061"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40F74">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540F74" w:rsidRPr="00540F74">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540F74">
            <w:rPr>
              <w:rFonts w:eastAsia="Times New Roman"/>
            </w:rPr>
            <w:t xml:space="preserve">(The Meaning Behind 5 Different Types of Funeral Flowers - Tharp Funeral Home &amp; Crematory, Inc., n.d.)(The Meaning Behind 5 Different Types of Funeral Flowers - Tharp Funeral Home &amp; Crematory, Inc., 2023)(The Meaning </w:t>
          </w:r>
          <w:r w:rsidR="00540F74">
            <w:rPr>
              <w:rFonts w:eastAsia="Times New Roman"/>
            </w:rPr>
            <w:lastRenderedPageBreak/>
            <w:t>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34227F9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5453A663"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540F74">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09B38EB"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540F74" w:rsidRPr="00540F7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D4CF27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540F74" w:rsidRPr="00540F74">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540F74">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540F74" w:rsidRPr="00540F74">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890EE3D"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540F74">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D94A78A"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540F74" w:rsidRPr="00540F74">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540F74" w:rsidRPr="00540F74">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159003C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540F74" w:rsidRPr="00540F74">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B343E8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540F74" w:rsidRPr="00540F74">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9999FC3"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540F74" w:rsidRPr="00540F74">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DBE3EB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540F74" w:rsidRPr="00540F74">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38B3BC1"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540F74">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2B0EB29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540F74" w:rsidRPr="00540F74">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86EA024"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540F74">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200EFD6"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540F74" w:rsidRPr="00540F74">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2C6988E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w:t>
      </w:r>
      <w:r w:rsidRPr="00BB5963">
        <w:rPr>
          <w:color w:val="000000"/>
          <w:kern w:val="2"/>
          <w:sz w:val="24"/>
          <w:szCs w:val="24"/>
        </w:rPr>
        <w:lastRenderedPageBreak/>
        <w:t xml:space="preserve">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540F74" w:rsidRPr="00540F74">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78B61B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540F74" w:rsidRPr="00540F74">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540F74" w:rsidRPr="00540F74">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540F74" w:rsidRPr="00540F74">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540F74" w:rsidRPr="00540F74">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540F74" w:rsidRPr="00540F74">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540F74" w:rsidRPr="00540F74">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3B4F3F"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540F74" w:rsidRPr="00540F74">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9001E8A"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540F74">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2111457"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540F74" w:rsidRPr="00540F74">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540F74" w:rsidRPr="00540F74">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30754B7"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540F74" w:rsidRPr="00540F74">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169CF9E4"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540F74" w:rsidRPr="00540F74">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749B845"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540F74" w:rsidRPr="00540F74">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B6E927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540F74" w:rsidRPr="00540F74">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540F74" w:rsidRPr="00540F74">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540F74" w:rsidRPr="00540F74">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9473631"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540F74" w:rsidRPr="00540F7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5D2D75AE"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540F74" w:rsidRPr="00540F74">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739F54A"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540F74" w:rsidRPr="00540F74">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465DB62C"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540F74" w:rsidRPr="00540F74">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D0AA0AA"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540F74">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000AE1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540F74" w:rsidRPr="00540F74">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488110B"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540F74" w:rsidRPr="00540F74">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7AC4217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0CB444E8">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D1FEC2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61A61A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C3EF3C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9F8E39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4B11ED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7E8AFE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7A69" w14:textId="77777777" w:rsidR="00A1556C" w:rsidRPr="00400470" w:rsidRDefault="00A1556C" w:rsidP="00631B7A">
      <w:pPr>
        <w:spacing w:after="0" w:line="240" w:lineRule="auto"/>
      </w:pPr>
      <w:r w:rsidRPr="00400470">
        <w:separator/>
      </w:r>
    </w:p>
  </w:endnote>
  <w:endnote w:type="continuationSeparator" w:id="0">
    <w:p w14:paraId="26FD0D5E" w14:textId="77777777" w:rsidR="00A1556C" w:rsidRPr="00400470" w:rsidRDefault="00A1556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06AAB" w14:textId="77777777" w:rsidR="00A1556C" w:rsidRPr="00400470" w:rsidRDefault="00A1556C" w:rsidP="00631B7A">
      <w:pPr>
        <w:spacing w:after="0" w:line="240" w:lineRule="auto"/>
      </w:pPr>
      <w:r w:rsidRPr="00400470">
        <w:separator/>
      </w:r>
    </w:p>
  </w:footnote>
  <w:footnote w:type="continuationSeparator" w:id="0">
    <w:p w14:paraId="7E223202" w14:textId="77777777" w:rsidR="00A1556C" w:rsidRPr="00400470" w:rsidRDefault="00A1556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6C3240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40F74" w:rsidRPr="00540F74">
            <w:rPr>
              <w:color w:val="000000"/>
            </w:rPr>
            <w:t>(Yeates, 2001)</w:t>
          </w:r>
        </w:sdtContent>
      </w:sdt>
      <w:r>
        <w:t xml:space="preserve">. </w:t>
      </w:r>
    </w:p>
  </w:footnote>
  <w:footnote w:id="3">
    <w:p w14:paraId="4FB3B95F" w14:textId="22A0AD2A"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540F74" w:rsidRPr="00540F74">
            <w:rPr>
              <w:color w:val="000000"/>
            </w:rPr>
            <w:t>(National Institute of Mental Health, 2023)</w:t>
          </w:r>
        </w:sdtContent>
      </w:sdt>
      <w:r>
        <w:t>.</w:t>
      </w:r>
    </w:p>
  </w:footnote>
  <w:footnote w:id="4">
    <w:p w14:paraId="560FA3DD" w14:textId="117C931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540F74" w:rsidRPr="00540F7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64574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540F74" w:rsidRPr="00540F74">
            <w:rPr>
              <w:color w:val="000000"/>
            </w:rPr>
            <w:t>(Andersen et al., 2020)</w:t>
          </w:r>
        </w:sdtContent>
      </w:sdt>
      <w:r w:rsidRPr="00400470">
        <w:rPr>
          <w:color w:val="000000"/>
        </w:rPr>
        <w:t>.</w:t>
      </w:r>
    </w:p>
  </w:footnote>
  <w:footnote w:id="7">
    <w:p w14:paraId="4DCCC30D" w14:textId="1D97009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540F74" w:rsidRPr="00540F7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77CCC10"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540F74">
            <w:rPr>
              <w:rFonts w:eastAsia="Times New Roman"/>
            </w:rPr>
            <w:t>(</w:t>
          </w:r>
          <w:r w:rsidR="00540F74">
            <w:rPr>
              <w:rFonts w:eastAsia="Times New Roman"/>
              <w:i/>
              <w:iCs/>
            </w:rPr>
            <w:t>Act (Drama) Definition and Examples - Poem Analysis</w:t>
          </w:r>
          <w:r w:rsidR="00540F74">
            <w:rPr>
              <w:rFonts w:eastAsia="Times New Roman"/>
            </w:rPr>
            <w:t>, 2023)</w:t>
          </w:r>
        </w:sdtContent>
      </w:sdt>
      <w:r w:rsidRPr="00B25161">
        <w:t>.</w:t>
      </w:r>
    </w:p>
  </w:footnote>
  <w:footnote w:id="13">
    <w:p w14:paraId="61CE4CE4" w14:textId="20AECB8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540F74">
        <w:rPr>
          <w:color w:val="000000"/>
        </w:rPr>
        <w:t xml:space="preserve"> </w:t>
      </w:r>
      <w:sdt>
        <w:sdtPr>
          <w:rPr>
            <w:color w:val="000000"/>
          </w:rPr>
          <w:tag w:val="MENDELEY_CITATION_v3_eyJjaXRhdGlvbklEIjoiTUVOREVMRVlfQ0lUQVRJT05fYjE0NmQ3YWItYTlmZi00N2JlLWE1ZDQtY2JjOWFlNjRlNGJm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761030598"/>
          <w:placeholder>
            <w:docPart w:val="DefaultPlaceholder_-1854013440"/>
          </w:placeholder>
        </w:sdtPr>
        <w:sdtContent>
          <w:r w:rsidR="00540F74" w:rsidRPr="00540F74">
            <w:rPr>
              <w:color w:val="000000"/>
            </w:rPr>
            <w:t>(Arsalan, 2020)</w:t>
          </w:r>
        </w:sdtContent>
      </w:sdt>
      <w:r w:rsidRPr="00400470">
        <w:rPr>
          <w:color w:val="000000"/>
        </w:rPr>
        <w:t>.</w:t>
      </w:r>
    </w:p>
  </w:footnote>
  <w:footnote w:id="14">
    <w:p w14:paraId="44E9B5C8" w14:textId="48F6617E"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540F74" w:rsidRPr="00540F74">
            <w:rPr>
              <w:color w:val="000000"/>
            </w:rPr>
            <w:t>(Lewis et al., 2010)</w:t>
          </w:r>
        </w:sdtContent>
      </w:sdt>
      <w:r w:rsidR="00351702">
        <w:t>.</w:t>
      </w:r>
    </w:p>
  </w:footnote>
  <w:footnote w:id="15">
    <w:p w14:paraId="5B4113A8" w14:textId="00CACEE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
          <w:id w:val="1267814277"/>
          <w:placeholder>
            <w:docPart w:val="DefaultPlaceholder_-1854013440"/>
          </w:placeholder>
        </w:sdtPr>
        <w:sdtContent>
          <w:r w:rsidR="00540F74" w:rsidRPr="00540F74">
            <w:rPr>
              <w:color w:val="000000"/>
            </w:rPr>
            <w:t>(Huron, 2008)(Huron, 2008)(Huron, 2008)(Huron, 2008)(Huron, 2008)(Huron, 2008)</w:t>
          </w:r>
        </w:sdtContent>
      </w:sdt>
      <w:r>
        <w:t xml:space="preserve">. </w:t>
      </w:r>
    </w:p>
  </w:footnote>
  <w:footnote w:id="16">
    <w:p w14:paraId="0B01FFEC" w14:textId="64F31962"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540F74">
            <w:rPr>
              <w:rFonts w:eastAsia="Times New Roman"/>
            </w:rPr>
            <w: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w:t>
          </w:r>
        </w:sdtContent>
      </w:sdt>
      <w:r w:rsidRPr="00400470">
        <w:t>.</w:t>
      </w:r>
    </w:p>
  </w:footnote>
  <w:footnote w:id="17">
    <w:p w14:paraId="0AFA5FCD" w14:textId="7F42A5A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540F74" w:rsidRPr="00540F74">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1947D2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540F74" w:rsidRPr="00540F74">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3BF82AD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540F74" w:rsidRPr="00540F74">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0D7F7E4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540F74" w:rsidRPr="00540F74">
            <w:rPr>
              <w:color w:val="000000"/>
            </w:rPr>
            <w:t>(Jung, 1981)(Jung, 1981)(Jung, 1981)(Jung, 1981)(Jung, 1981)(Jung, 1981)</w:t>
          </w:r>
        </w:sdtContent>
      </w:sdt>
      <w:r w:rsidRPr="00400470">
        <w:rPr>
          <w:color w:val="000000"/>
        </w:rPr>
        <w:t>.</w:t>
      </w:r>
    </w:p>
  </w:footnote>
  <w:footnote w:id="24">
    <w:p w14:paraId="0A111CBF" w14:textId="4DDC62F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540F74" w:rsidRPr="00540F74">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4831114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540F74" w:rsidRPr="00540F74">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5C7C380"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540F74">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773AEF1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540F74" w:rsidRPr="00540F74">
            <w:rPr>
              <w:color w:val="000000"/>
            </w:rPr>
            <w:t>(Srivastava, 2023)(Srivastava, 2023)(Srivastava, 2023)(Srivastava, 2023)(Srivastava, 2023)(Srivastava, 2023)</w:t>
          </w:r>
        </w:sdtContent>
      </w:sdt>
      <w:r w:rsidRPr="00400470">
        <w:rPr>
          <w:color w:val="000000"/>
        </w:rPr>
        <w:t>.</w:t>
      </w:r>
    </w:p>
  </w:footnote>
  <w:footnote w:id="29">
    <w:p w14:paraId="1BE6E468" w14:textId="1CB3EB1C"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540F74" w:rsidRPr="00540F74">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75DDD3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40F74" w:rsidRPr="00540F74">
            <w:rPr>
              <w:color w:val="000000"/>
            </w:rPr>
            <w:t>(Freeman, 2004)(Freeman, 2004)(Freeman, 2004)(Freeman, 2004)(Freeman, 2004)(Freeman, 2004)</w:t>
          </w:r>
        </w:sdtContent>
      </w:sdt>
      <w:r w:rsidRPr="00400470">
        <w:rPr>
          <w:color w:val="000000"/>
        </w:rPr>
        <w:t>.</w:t>
      </w:r>
    </w:p>
  </w:footnote>
  <w:footnote w:id="31">
    <w:p w14:paraId="08DF69AE" w14:textId="5F47DD7D"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540F74" w:rsidRPr="00540F74">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283E96E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540F74" w:rsidRPr="00540F74">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1D50080C"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540F74" w:rsidRPr="00540F74">
            <w:rPr>
              <w:color w:val="000000"/>
            </w:rPr>
            <w:t>(Gordis, 2011)(Gordis, 2011)(Gordis, 2011)(Gordis, 2011)(Gordis, 2011)(Gordis, 2011)</w:t>
          </w:r>
        </w:sdtContent>
      </w:sdt>
      <w:r w:rsidR="00C972AF" w:rsidRPr="00C972AF">
        <w:t>.</w:t>
      </w:r>
    </w:p>
  </w:footnote>
  <w:footnote w:id="34">
    <w:p w14:paraId="4D480CAF" w14:textId="34552A1E"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540F74">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16E9EF7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540F74">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4143F25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540F74" w:rsidRPr="00540F74">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603BB31A"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540F74" w:rsidRPr="00540F74">
            <w:rPr>
              <w:color w:val="000000"/>
            </w:rPr>
            <w:t>(Freud, 1924)(Freud, 1924)(Freud, 1924)(Freud, 1924)(Freud, 1924)(Freud, 1924)</w:t>
          </w:r>
        </w:sdtContent>
      </w:sdt>
      <w:r>
        <w:t>.</w:t>
      </w:r>
    </w:p>
  </w:footnote>
  <w:footnote w:id="38">
    <w:p w14:paraId="578B85FE" w14:textId="5E2A308E"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540F74" w:rsidRPr="00540F74">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9FA0D7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540F74" w:rsidRPr="00540F74">
            <w:rPr>
              <w:color w:val="000000"/>
            </w:rPr>
            <w:t>(Nussbaum, 2013)(Nussbaum, 2013)(Nussbaum, 2013)(Nussbaum, 2013)(Nussbaum, 2013)(Nussbaum, 2013)</w:t>
          </w:r>
        </w:sdtContent>
      </w:sdt>
      <w:r w:rsidR="009C6F23">
        <w:t>.</w:t>
      </w:r>
      <w:r w:rsidR="00F24FF8">
        <w:t xml:space="preserve"> </w:t>
      </w:r>
    </w:p>
  </w:footnote>
  <w:footnote w:id="45">
    <w:p w14:paraId="0BC52C95" w14:textId="3D7D0A48"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540F74" w:rsidRPr="00540F74">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A1EEA0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540F74" w:rsidRPr="00540F74">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5B871A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540F74" w:rsidRPr="00540F74">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EB758A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540F74" w:rsidRPr="00540F74">
            <w:rPr>
              <w:color w:val="000000"/>
            </w:rPr>
            <w:t>(Mehrafrooz, 2023)(Mehrafrooz, 2023)(Mehrafrooz, 2023)(Mehrafrooz, 2023)(Mehrafrooz, 2023)(Mehrafrooz, 2023)</w:t>
          </w:r>
        </w:sdtContent>
      </w:sdt>
      <w:r>
        <w:rPr>
          <w:color w:val="000000"/>
        </w:rPr>
        <w:t>.</w:t>
      </w:r>
    </w:p>
  </w:footnote>
  <w:footnote w:id="49">
    <w:p w14:paraId="4E326DC7" w14:textId="37E13A8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540F74" w:rsidRPr="00540F74">
            <w:rPr>
              <w:color w:val="000000"/>
            </w:rPr>
            <w:t>(Ching, 1975)(Ching, 1975)(Ching, 1975)(Ching, 1975)(Ching, 1975)(Ching, 1975)</w:t>
          </w:r>
        </w:sdtContent>
      </w:sdt>
      <w:r w:rsidR="006875D1">
        <w:rPr>
          <w:color w:val="000000"/>
        </w:rPr>
        <w:t>.</w:t>
      </w:r>
    </w:p>
  </w:footnote>
  <w:footnote w:id="50">
    <w:p w14:paraId="5356DFB6" w14:textId="0719D9D1"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540F74" w:rsidRPr="00540F74">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7700A40"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540F74" w:rsidRPr="00540F74">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29E789F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540F74" w:rsidRPr="00540F74">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E6E73B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540F74" w:rsidRPr="00540F74">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4F8C6B3C"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540F74" w:rsidRPr="00540F74">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058E1B7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540F74" w:rsidRPr="00540F74">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735004E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540F74" w:rsidRPr="00540F74">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7F602301"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540F74" w:rsidRPr="00540F74">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4EBDD64B"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540F74" w:rsidRPr="00540F74">
            <w:rPr>
              <w:color w:val="000000"/>
            </w:rPr>
            <w:t>(Myss, 2013)(Myss, 2013)(Myss, 2013)(Myss, 2013)(Myss, 2013)(Myss, 2013)</w:t>
          </w:r>
        </w:sdtContent>
      </w:sdt>
      <w:r w:rsidR="001B5C23" w:rsidRPr="00A02328">
        <w:rPr>
          <w:color w:val="000000" w:themeColor="text1"/>
        </w:rPr>
        <w:t>.</w:t>
      </w:r>
    </w:p>
  </w:footnote>
  <w:footnote w:id="80">
    <w:p w14:paraId="698B70F8" w14:textId="4ED5E35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540F74" w:rsidRPr="00540F74">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57FD0F6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540F74">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47EC641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540F74" w:rsidRPr="00540F74">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540F74" w:rsidRPr="00540F74">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540F74">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3FC80B21"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540F74" w:rsidRPr="00540F74">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1226CD3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540F74" w:rsidRPr="00540F74">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7163B00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540F74" w:rsidRPr="00540F74">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2172660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540F74">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690480A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540F74" w:rsidRPr="00540F74">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6F5F8F7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540F74" w:rsidRPr="00540F74">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540F74" w:rsidRPr="00540F74">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769E3E23"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540F74" w:rsidRPr="00540F74">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49D921E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540F74" w:rsidRPr="00540F74">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1199A7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540F74">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10B95FE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540F74" w:rsidRPr="00540F74">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D0B94C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540F74" w:rsidRPr="00540F74">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628B268F"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540F74" w:rsidRPr="00540F74">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540F74" w:rsidRPr="00540F74">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2EA3065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540F74" w:rsidRPr="00540F74">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2683232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540F74" w:rsidRPr="00540F74">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734A4D1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540F74" w:rsidRPr="00540F74">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0876FBF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540F74" w:rsidRPr="00540F74">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4A3F237D"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540F74">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4B75923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540F74">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09B05A2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540F74">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38E1867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540F74" w:rsidRPr="00540F74">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6877D42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540F74">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7B1DEE3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540F74" w:rsidRPr="00540F74">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29A19E9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540F74" w:rsidRPr="00540F74">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39E1F0C0"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540F74" w:rsidRPr="00540F74">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0AD637E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540F74" w:rsidRPr="00540F74">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72BE70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540F74" w:rsidRPr="00540F74">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6042461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540F74" w:rsidRPr="00540F74">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A84C23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540F74" w:rsidRPr="00540F74">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78B4E68A"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540F74" w:rsidRPr="00540F74">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73EB88D"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540F74" w:rsidRPr="00540F74">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540F74" w:rsidRPr="00540F74">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BAA3F43"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540F74" w:rsidRPr="00540F74">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081663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540F74" w:rsidRPr="00540F74">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5A73A01E"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540F74">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A51F19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540F74" w:rsidRPr="00540F74">
            <w:rPr>
              <w:color w:val="000000"/>
            </w:rPr>
            <w:t>(Pryn, 2022)(Pryn, 2022)(Pryn, 2022)(Pryn, 2022)(Pryn, 2022)(Pryn, 2022)</w:t>
          </w:r>
        </w:sdtContent>
      </w:sdt>
      <w:r w:rsidRPr="00400470">
        <w:t xml:space="preserve">. </w:t>
      </w:r>
    </w:p>
  </w:footnote>
  <w:footnote w:id="150">
    <w:p w14:paraId="49E2294E" w14:textId="476C56B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540F74" w:rsidRPr="00540F74">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kFAGS9FE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56C"/>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27950"/>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F8E00F0DA3C94D13BD07C35629F9E36F">
    <w:name w:val="F8E00F0DA3C94D13BD07C35629F9E36F"/>
    <w:rsid w:val="00D5676B"/>
    <w:rPr>
      <w:kern w:val="2"/>
    </w:rPr>
  </w:style>
  <w:style w:type="paragraph" w:customStyle="1" w:styleId="5223F2630BDA447983CBAE7AA3F62E9E">
    <w:name w:val="5223F2630BDA447983CBAE7AA3F62E9E"/>
    <w:rsid w:val="00D5676B"/>
    <w:rPr>
      <w:kern w:val="2"/>
    </w:rPr>
  </w:style>
  <w:style w:type="paragraph" w:customStyle="1" w:styleId="5F673A547B044D809C02459DEB107C48">
    <w:name w:val="5F673A547B044D809C02459DEB107C48"/>
    <w:rsid w:val="00D5676B"/>
    <w:rPr>
      <w:kern w:val="2"/>
    </w:rPr>
  </w:style>
  <w:style w:type="paragraph" w:customStyle="1" w:styleId="129E98EC4B5E438F8D67F01421207084">
    <w:name w:val="129E98EC4B5E438F8D67F01421207084"/>
    <w:rsid w:val="00D5676B"/>
    <w:rPr>
      <w:kern w:val="2"/>
    </w:rPr>
  </w:style>
  <w:style w:type="paragraph" w:customStyle="1" w:styleId="0404F7F6675A4424AC9294B4BBEC6004">
    <w:name w:val="0404F7F6675A4424AC9294B4BBEC6004"/>
    <w:rsid w:val="00D5676B"/>
    <w:rPr>
      <w:kern w:val="2"/>
    </w:rPr>
  </w:style>
  <w:style w:type="paragraph" w:customStyle="1" w:styleId="880438926C38404BA2929BD8B01F2A58">
    <w:name w:val="880438926C38404BA2929BD8B01F2A58"/>
    <w:rsid w:val="00D5676B"/>
    <w:rPr>
      <w:kern w:val="2"/>
    </w:rPr>
  </w:style>
  <w:style w:type="paragraph" w:customStyle="1" w:styleId="B67398EEDC9F450998AF984FAD66810D">
    <w:name w:val="B67398EEDC9F450998AF984FAD66810D"/>
    <w:rsid w:val="00D5676B"/>
    <w:rPr>
      <w:kern w:val="2"/>
    </w:rPr>
  </w:style>
  <w:style w:type="paragraph" w:customStyle="1" w:styleId="290651FF686B4C48ABEF1C06E84883B3">
    <w:name w:val="290651FF686B4C48ABEF1C06E84883B3"/>
    <w:rsid w:val="00D5676B"/>
    <w:rPr>
      <w:kern w:val="2"/>
    </w:rPr>
  </w:style>
  <w:style w:type="paragraph" w:customStyle="1" w:styleId="D19B27D8DEB94C9E8A8AEB8FDCBD8EB7">
    <w:name w:val="D19B27D8DEB94C9E8A8AEB8FDCBD8EB7"/>
    <w:rsid w:val="00D5676B"/>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5acefab-2b81-499b-b759-5d12232f55b6&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VhY2VmYWItMmI4MS00OTliLWI3NTktNWQxMjIzMmY1NWI2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82893525-76b3-4cf3-a1a9-a23ffa75ade6&quot;,&quot;properties&quot;:{&quot;noteIndex&quot;:0},&quot;isEdited&quot;:false,&quot;manualOverride&quot;:{&quot;isManuallyOverridden&quot;:false,&quot;citeprocText&quot;:&quot;(Bunting, 2021)&quot;,&quot;manualOverrideText&quot;:&quot;&quot;},&quot;citationTag&quot;:&quot;MENDELEY_CITATION_v3_eyJjaXRhdGlvbklEIjoiTUVOREVMRVlfQ0lUQVRJT05fODI4OTM1MjUtNzZiMy00Y2YzLWExYTktYTIzZmZhNzVhZGU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df91e8bb-3e09-4a62-a689-77f9ec4d0bc4&quot;,&quot;properties&quot;:{&quot;noteIndex&quot;:0},&quot;isEdited&quot;:false,&quot;manualOverride&quot;:{&quot;isManuallyOverridden&quot;:false,&quot;citeprocText&quot;:&quot;(Bunting, 2021)&quot;,&quot;manualOverrideText&quot;:&quot;&quot;},&quot;citationTag&quot;:&quot;MENDELEY_CITATION_v3_eyJjaXRhdGlvbklEIjoiTUVOREVMRVlfQ0lUQVRJT05fZGY5MWU4YmItM2UwOS00YTYyLWE2ODktNzdmOWVjNGQwYmM0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4c6a5e00-b581-486d-9580-edd9049fe92a&quot;,&quot;properties&quot;:{&quot;noteIndex&quot;:0},&quot;isEdited&quot;:false,&quot;manualOverride&quot;:{&quot;isManuallyOverridden&quot;:false,&quot;citeprocText&quot;:&quot;(Meadows, 2002)&quot;,&quot;manualOverrideText&quot;:&quot;&quot;},&quot;citationTag&quot;:&quot;MENDELEY_CITATION_v3_eyJjaXRhdGlvbklEIjoiTUVOREVMRVlfQ0lUQVRJT05fNGM2YTVlMDAtYjU4MS00ODZkLTk1ODAtZWRkOTA0OWZlOTJ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9a86e984-38fa-469a-884e-3a35e318d6a0&quot;,&quot;properties&quot;:{&quot;noteIndex&quot;:0},&quot;isEdited&quot;:false,&quot;manualOverride&quot;:{&quot;isManuallyOverridden&quot;:false,&quot;citeprocText&quot;:&quot;(Meadows, 2002)&quot;,&quot;manualOverrideText&quot;:&quot;&quot;},&quot;citationTag&quot;:&quot;MENDELEY_CITATION_v3_eyJjaXRhdGlvbklEIjoiTUVOREVMRVlfQ0lUQVRJT05fOWE4NmU5ODQtMzhmYS00NjlhLTg4NGUtM2EzNWUzMThkNmEw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c9be5684-f2d7-4338-a6ba-a38e47d90343&quot;,&quot;properties&quot;:{&quot;noteIndex&quot;:0},&quot;isEdited&quot;:false,&quot;manualOverride&quot;:{&quot;isManuallyOverridden&quot;:false,&quot;citeprocText&quot;:&quot;(Meadows, 2002)&quot;,&quot;manualOverrideText&quot;:&quot;&quot;},&quot;citationTag&quot;:&quot;MENDELEY_CITATION_v3_eyJjaXRhdGlvbklEIjoiTUVOREVMRVlfQ0lUQVRJT05fYzliZTU2ODQtZjJkNy00MzM4LWE2YmEtYTM4ZTQ3ZDkwMzQz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f371338-a3ef-4112-bc82-0deb4ee28297&quot;,&quot;properties&quot;:{&quot;noteIndex&quot;:0},&quot;isEdited&quot;:false,&quot;manualOverride&quot;:{&quot;isManuallyOverridden&quot;:false,&quot;citeprocText&quot;:&quot;(Meadows, 2002; Sloan, 2015b)&quot;,&quot;manualOverrideText&quot;:&quot;&quot;},&quot;citationTag&quot;:&quot;MENDELEY_CITATION_v3_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ba21baa-6b01-4c73-9988-3db6ed6866a6&quot;,&quot;properties&quot;:{&quot;noteIndex&quot;:0},&quot;isEdited&quot;:false,&quot;manualOverride&quot;:{&quot;isManuallyOverridden&quot;:false,&quot;citeprocText&quot;:&quot;(Sloan, 2015b)&quot;,&quot;manualOverrideText&quot;:&quot;&quot;},&quot;citationTag&quot;:&quot;MENDELEY_CITATION_v3_eyJjaXRhdGlvbklEIjoiTUVOREVMRVlfQ0lUQVRJT05fOGJhMjFiYWEtNmIwMS00YzczLTk5ODgtM2RiNmVkNjg2NmE2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17cb369-2697-4826-acd5-5f17947cf2b2&quot;,&quot;properties&quot;:{&quot;noteIndex&quot;:0},&quot;isEdited&quot;:false,&quot;manualOverride&quot;:{&quot;isManuallyOverridden&quot;:false,&quot;citeprocText&quot;:&quot;(Sloan, 2015b)&quot;,&quot;manualOverrideText&quot;:&quot;&quot;},&quot;citationTag&quot;:&quot;MENDELEY_CITATION_v3_eyJjaXRhdGlvbklEIjoiTUVOREVMRVlfQ0lUQVRJT05fMTE3Y2IzNjktMjY5Ny00ODI2LWFjZDUtNWYxNzk0N2NmMmI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3fd157f-90c5-4d6b-9581-24689aec1bbc&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MDNmZDE1N2YtOTBjNS00ZDZiLTk1ODEtMjQ2ODlhZWMxYmJj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f8e366dd-1d56-4d3c-b35b-32174f7ea432&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ZjhlMzY2ZGQtMWQ1Ni00ZDNjLWIzNWItMzIxNzRmN2VhNDMy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cd692033-6d04-4742-a086-c4a0e9c63e0c&quot;,&quot;properties&quot;:{&quot;noteIndex&quot;:0},&quot;isEdited&quot;:false,&quot;manualOverride&quot;:{&quot;isManuallyOverridden&quot;:false,&quot;citeprocText&quot;:&quot;(Belman &amp;#38; Flanagan, 2010a; Blot, 2017; Tam, 2013)&quot;,&quot;manualOverrideText&quot;:&quot;&quot;},&quot;citationTag&quot;:&quot;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f9cc326-178e-4ceb-9e95-13e17123af1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b)&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b146d7ab-a9ff-47be-a5d4-cbc9ae64e4bf&quot;,&quot;properties&quot;:{&quot;noteIndex&quot;:0},&quot;isEdited&quot;:false,&quot;manualOverride&quot;:{&quot;isManuallyOverridden&quot;:false,&quot;citeprocText&quot;:&quot;(Arsalan, 2020)&quot;,&quot;manualOverrideText&quot;:&quot;&quot;},&quot;citationTag&quot;:&quot;MENDELEY_CITATION_v3_eyJjaXRhdGlvbklEIjoiTUVOREVMRVlfQ0lUQVRJT05fYjE0NmQ3YWItYTlmZi00N2JlLWE1ZDQtY2JjOWFlNjRlNGJm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0c3c8f49-4ec5-45a8-8c83-62570a8d61c6&quot;,&quot;properties&quot;:{&quot;noteIndex&quot;:0},&quot;isEdited&quot;:false,&quot;manualOverride&quot;:{&quot;isManuallyOverridden&quot;:true,&quot;citeprocText&quot;:&quot;(Huron, 2008)&quot;,&quot;manualOverrideText&quot;:&quot;(Huron, 2008)(Huron, 2008)(Huron, 2008)(Huron, 2008)(Huron, 2008)(Huron, 2008)&quot;},&quot;citationTag&quot;:&quot;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8159</Words>
  <Characters>559509</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